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9936" behindDoc="1" locked="0" layoutInCell="0" allowOverlap="1" wp14:anchorId="48F06796" wp14:editId="0DAAA8DF">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75416C8" id="drawingObject1" o:spid="_x0000_s1026" style="position:absolute;margin-left:48.25pt;margin-top:243.4pt;width:492pt;height:0;z-index:-25175654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1200" behindDoc="1" locked="0" layoutInCell="0" allowOverlap="1" wp14:anchorId="50720332" wp14:editId="671D2031">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15E5BB" id="drawingObject2" o:spid="_x0000_s1026" style="position:absolute;margin-left:26.15pt;margin-top:-154.45pt;width:545.3pt;height:792.6pt;z-index:-2517452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2576" behindDoc="1" locked="0" layoutInCell="0" allowOverlap="1" wp14:anchorId="099B26C5" wp14:editId="6368E5F2">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BE963C" id="drawingObject19" o:spid="_x0000_s1026" style="position:absolute;margin-left:26.15pt;margin-top:-24.6pt;width:545.3pt;height:792.6pt;z-index:-2516439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2867F3A9" w14:textId="3B7DFDAA" w:rsidR="00C25A51" w:rsidRDefault="00AC53DD">
          <w:pPr>
            <w:pStyle w:val="TOC1"/>
            <w:tabs>
              <w:tab w:val="right" w:leader="dot" w:pos="10053"/>
            </w:tabs>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84598D">
          <w:pPr>
            <w:pStyle w:val="TOC2"/>
            <w:tabs>
              <w:tab w:val="right" w:leader="dot" w:pos="10053"/>
            </w:tabs>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84598D">
          <w:pPr>
            <w:pStyle w:val="TOC2"/>
            <w:tabs>
              <w:tab w:val="right" w:leader="dot" w:pos="10053"/>
            </w:tabs>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84598D">
          <w:pPr>
            <w:pStyle w:val="TOC2"/>
            <w:tabs>
              <w:tab w:val="right" w:leader="dot" w:pos="10053"/>
            </w:tabs>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84598D">
          <w:pPr>
            <w:pStyle w:val="TOC2"/>
            <w:tabs>
              <w:tab w:val="right" w:leader="dot" w:pos="10053"/>
            </w:tabs>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84598D">
          <w:pPr>
            <w:pStyle w:val="TOC2"/>
            <w:tabs>
              <w:tab w:val="right" w:leader="dot" w:pos="10053"/>
            </w:tabs>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84598D">
          <w:pPr>
            <w:pStyle w:val="TOC2"/>
            <w:tabs>
              <w:tab w:val="right" w:leader="dot" w:pos="10053"/>
            </w:tabs>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84598D">
          <w:pPr>
            <w:pStyle w:val="TOC2"/>
            <w:tabs>
              <w:tab w:val="right" w:leader="dot" w:pos="10053"/>
            </w:tabs>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84598D">
          <w:pPr>
            <w:pStyle w:val="TOC2"/>
            <w:tabs>
              <w:tab w:val="right" w:leader="dot" w:pos="10053"/>
            </w:tabs>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84598D">
          <w:pPr>
            <w:pStyle w:val="TOC1"/>
            <w:tabs>
              <w:tab w:val="right" w:leader="dot" w:pos="10053"/>
            </w:tabs>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84598D">
          <w:pPr>
            <w:pStyle w:val="TOC1"/>
            <w:tabs>
              <w:tab w:val="right" w:leader="dot" w:pos="10053"/>
            </w:tabs>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84598D">
          <w:pPr>
            <w:pStyle w:val="TOC2"/>
            <w:tabs>
              <w:tab w:val="right" w:leader="dot" w:pos="10053"/>
            </w:tabs>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84598D">
          <w:pPr>
            <w:pStyle w:val="TOC3"/>
            <w:tabs>
              <w:tab w:val="right" w:leader="dot" w:pos="10053"/>
            </w:tabs>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84598D">
          <w:pPr>
            <w:pStyle w:val="TOC2"/>
            <w:tabs>
              <w:tab w:val="right" w:leader="dot" w:pos="10053"/>
            </w:tabs>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84598D">
          <w:pPr>
            <w:pStyle w:val="TOC3"/>
            <w:tabs>
              <w:tab w:val="right" w:leader="dot" w:pos="10053"/>
            </w:tabs>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84598D">
          <w:pPr>
            <w:pStyle w:val="TOC3"/>
            <w:tabs>
              <w:tab w:val="right" w:leader="dot" w:pos="10053"/>
            </w:tabs>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84598D">
          <w:pPr>
            <w:pStyle w:val="TOC1"/>
            <w:tabs>
              <w:tab w:val="right" w:leader="dot" w:pos="10053"/>
            </w:tabs>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84598D">
          <w:pPr>
            <w:pStyle w:val="TOC2"/>
            <w:tabs>
              <w:tab w:val="right" w:leader="dot" w:pos="10053"/>
            </w:tabs>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84598D">
          <w:pPr>
            <w:pStyle w:val="TOC2"/>
            <w:tabs>
              <w:tab w:val="right" w:leader="dot" w:pos="10053"/>
            </w:tabs>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84598D">
          <w:pPr>
            <w:pStyle w:val="TOC2"/>
            <w:tabs>
              <w:tab w:val="right" w:leader="dot" w:pos="10053"/>
            </w:tabs>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84598D">
          <w:pPr>
            <w:pStyle w:val="TOC3"/>
            <w:tabs>
              <w:tab w:val="right" w:leader="dot" w:pos="10053"/>
            </w:tabs>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84598D">
          <w:pPr>
            <w:pStyle w:val="TOC3"/>
            <w:tabs>
              <w:tab w:val="right" w:leader="dot" w:pos="10053"/>
            </w:tabs>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84598D">
          <w:pPr>
            <w:pStyle w:val="TOC3"/>
            <w:tabs>
              <w:tab w:val="right" w:leader="dot" w:pos="10053"/>
            </w:tabs>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84598D">
          <w:pPr>
            <w:pStyle w:val="TOC1"/>
            <w:tabs>
              <w:tab w:val="right" w:leader="dot" w:pos="10053"/>
            </w:tabs>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84598D">
          <w:pPr>
            <w:pStyle w:val="TOC1"/>
            <w:tabs>
              <w:tab w:val="right" w:leader="dot" w:pos="10053"/>
            </w:tabs>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84598D">
          <w:pPr>
            <w:pStyle w:val="TOC2"/>
            <w:tabs>
              <w:tab w:val="right" w:leader="dot" w:pos="10053"/>
            </w:tabs>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84598D">
          <w:pPr>
            <w:pStyle w:val="TOC2"/>
            <w:tabs>
              <w:tab w:val="right" w:leader="dot" w:pos="10053"/>
            </w:tabs>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84598D">
          <w:pPr>
            <w:pStyle w:val="TOC3"/>
            <w:tabs>
              <w:tab w:val="right" w:leader="dot" w:pos="10053"/>
            </w:tabs>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84598D">
          <w:pPr>
            <w:pStyle w:val="TOC3"/>
            <w:tabs>
              <w:tab w:val="right" w:leader="dot" w:pos="10053"/>
            </w:tabs>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84598D">
          <w:pPr>
            <w:pStyle w:val="TOC2"/>
            <w:tabs>
              <w:tab w:val="right" w:leader="dot" w:pos="10053"/>
            </w:tabs>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84598D">
          <w:pPr>
            <w:pStyle w:val="TOC2"/>
            <w:tabs>
              <w:tab w:val="right" w:leader="dot" w:pos="10053"/>
            </w:tabs>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84598D">
          <w:pPr>
            <w:pStyle w:val="TOC3"/>
            <w:tabs>
              <w:tab w:val="right" w:leader="dot" w:pos="10053"/>
            </w:tabs>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84598D">
          <w:pPr>
            <w:pStyle w:val="TOC2"/>
            <w:tabs>
              <w:tab w:val="right" w:leader="dot" w:pos="10053"/>
            </w:tabs>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6E632011" w:rsidR="00C25A51" w:rsidRDefault="0084598D">
          <w:pPr>
            <w:pStyle w:val="TOC3"/>
            <w:tabs>
              <w:tab w:val="right" w:leader="dot" w:pos="10053"/>
            </w:tabs>
            <w:rPr>
              <w:noProof/>
            </w:rPr>
          </w:pP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84598D">
          <w:pPr>
            <w:pStyle w:val="TOC3"/>
            <w:tabs>
              <w:tab w:val="right" w:leader="dot" w:pos="10053"/>
            </w:tabs>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84598D">
          <w:pPr>
            <w:pStyle w:val="TOC3"/>
            <w:tabs>
              <w:tab w:val="right" w:leader="dot" w:pos="10053"/>
            </w:tabs>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84598D">
          <w:pPr>
            <w:pStyle w:val="TOC2"/>
            <w:tabs>
              <w:tab w:val="right" w:leader="dot" w:pos="10053"/>
            </w:tabs>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84598D">
          <w:pPr>
            <w:pStyle w:val="TOC3"/>
            <w:tabs>
              <w:tab w:val="right" w:leader="dot" w:pos="10053"/>
            </w:tabs>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84598D">
          <w:pPr>
            <w:pStyle w:val="TOC2"/>
            <w:tabs>
              <w:tab w:val="right" w:leader="dot" w:pos="10053"/>
            </w:tabs>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84598D">
          <w:pPr>
            <w:pStyle w:val="TOC3"/>
            <w:tabs>
              <w:tab w:val="right" w:leader="dot" w:pos="10053"/>
            </w:tabs>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84598D">
          <w:pPr>
            <w:pStyle w:val="TOC2"/>
            <w:tabs>
              <w:tab w:val="right" w:leader="dot" w:pos="10053"/>
            </w:tabs>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84598D">
          <w:pPr>
            <w:pStyle w:val="TOC2"/>
            <w:tabs>
              <w:tab w:val="right" w:leader="dot" w:pos="10053"/>
            </w:tabs>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84598D">
          <w:pPr>
            <w:pStyle w:val="TOC2"/>
            <w:tabs>
              <w:tab w:val="right" w:leader="dot" w:pos="10053"/>
            </w:tabs>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84598D">
          <w:pPr>
            <w:pStyle w:val="TOC2"/>
            <w:tabs>
              <w:tab w:val="right" w:leader="dot" w:pos="10053"/>
            </w:tabs>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84598D">
          <w:pPr>
            <w:pStyle w:val="TOC2"/>
            <w:tabs>
              <w:tab w:val="right" w:leader="dot" w:pos="10053"/>
            </w:tabs>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84598D">
          <w:pPr>
            <w:pStyle w:val="TOC2"/>
            <w:tabs>
              <w:tab w:val="right" w:leader="dot" w:pos="10053"/>
            </w:tabs>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84598D">
          <w:pPr>
            <w:pStyle w:val="TOC2"/>
            <w:tabs>
              <w:tab w:val="right" w:leader="dot" w:pos="10053"/>
            </w:tabs>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84598D">
          <w:pPr>
            <w:pStyle w:val="TOC2"/>
            <w:tabs>
              <w:tab w:val="right" w:leader="dot" w:pos="10053"/>
            </w:tabs>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B075FC">
      <w:pPr>
        <w:pStyle w:val="Heading1"/>
        <w:rPr>
          <w:rFonts w:eastAsia="Times New Roman"/>
        </w:rPr>
      </w:pPr>
      <w:bookmarkStart w:id="0" w:name="_Toc138246221"/>
      <w:r w:rsidRPr="00065B1B">
        <w:rPr>
          <w:noProof/>
        </w:rPr>
        <w:lastRenderedPageBreak/>
        <mc:AlternateContent>
          <mc:Choice Requires="wpg">
            <w:drawing>
              <wp:anchor distT="0" distB="0" distL="0" distR="0" simplePos="0" relativeHeight="251655168" behindDoc="1" locked="0" layoutInCell="0" allowOverlap="1" wp14:anchorId="30468550" wp14:editId="4A4A4F34">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9BBFDE4" id="drawingObject53" o:spid="_x0000_s1026" style="position:absolute;margin-left:26.15pt;margin-top:-38.65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C027EA">
      <w:pPr>
        <w:pStyle w:val="Heading2"/>
      </w:pPr>
      <w:bookmarkStart w:id="1" w:name="_Toc138246222"/>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88608" behindDoc="1" locked="0" layoutInCell="0" allowOverlap="1" wp14:anchorId="534114D8" wp14:editId="1FCD5303">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39852C63" id="drawingObject70" o:spid="_x0000_s1026" style="position:absolute;margin-left:49.7pt;margin-top:28.15pt;width:211pt;height:0;z-index:-25172787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84598D"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C027EA">
      <w:pPr>
        <w:pStyle w:val="Heading2"/>
      </w:pPr>
      <w:bookmarkStart w:id="2" w:name="_Toc138246223"/>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C027EA">
      <w:pPr>
        <w:pStyle w:val="Heading2"/>
      </w:pPr>
      <w:bookmarkStart w:id="3" w:name="_Toc138246224"/>
      <w:r w:rsidRPr="00065B1B">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1F72927A" w:rsidR="004701CB" w:rsidRDefault="004701CB" w:rsidP="00F158EA">
      <w:pPr>
        <w:spacing w:after="0" w:line="240" w:lineRule="exact"/>
        <w:rPr>
          <w:sz w:val="24"/>
          <w:szCs w:val="24"/>
        </w:rPr>
      </w:pPr>
    </w:p>
    <w:p w14:paraId="096A0F3E" w14:textId="77777777" w:rsidR="00B469AB" w:rsidRDefault="00B469A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58710E9A" w14:textId="432972EC" w:rsidR="00B469AB" w:rsidRPr="00B469AB" w:rsidRDefault="00B469AB" w:rsidP="00C027EA">
      <w:pPr>
        <w:pStyle w:val="Heading2"/>
      </w:pPr>
      <w:bookmarkStart w:id="4" w:name="_Toc138246225"/>
      <w:r w:rsidRPr="00B469AB">
        <w:lastRenderedPageBreak/>
        <mc:AlternateContent>
          <mc:Choice Requires="wpg">
            <w:drawing>
              <wp:anchor distT="0" distB="0" distL="0" distR="0" simplePos="0" relativeHeight="251874304" behindDoc="1" locked="0" layoutInCell="0" allowOverlap="1" wp14:anchorId="55915D73" wp14:editId="22F65AC1">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7BDC6E" id="drawingObject53" o:spid="_x0000_s1026" style="position:absolute;margin-left:30.25pt;margin-top:-33.55pt;width:545.3pt;height:792.6pt;z-index:-251442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4"/>
    </w:p>
    <w:p w14:paraId="58021E69"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p>
    <w:p w14:paraId="50CE2B22" w14:textId="6A838FB3" w:rsidR="00B469AB" w:rsidRP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Congratulations on choosing </w:t>
      </w:r>
      <w:r w:rsidR="00C027EA" w:rsidRPr="00E90BD2">
        <w:rPr>
          <w:rFonts w:ascii="Times New Roman" w:eastAsia="Times New Roman" w:hAnsi="Times New Roman" w:cs="Times New Roman"/>
          <w:b/>
          <w:color w:val="000000"/>
          <w:spacing w:val="1"/>
          <w:sz w:val="24"/>
          <w:szCs w:val="24"/>
          <w:lang w:val="en-US"/>
        </w:rPr>
        <w:t>BRAINCELL</w:t>
      </w:r>
      <w:r w:rsidRPr="00B469AB">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on your Windows operating system. This guide will assist you in setting up the software and addressing any common installation issues.</w:t>
      </w:r>
    </w:p>
    <w:p w14:paraId="4B7D5487" w14:textId="56B45361" w:rsidR="00B469AB" w:rsidRPr="008B7CA0" w:rsidRDefault="00B469AB" w:rsidP="008B7CA0">
      <w:pPr>
        <w:spacing w:after="0" w:line="277" w:lineRule="auto"/>
        <w:ind w:right="1070"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22209357" w14:textId="77777777" w:rsidR="00B469AB" w:rsidRPr="00B469AB" w:rsidRDefault="00B469AB" w:rsidP="00084BE5">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Make sure you have administrative privileges on your system.</w:t>
      </w:r>
    </w:p>
    <w:p w14:paraId="7FDC7EAB" w14:textId="5BFC112D" w:rsidR="00B469AB" w:rsidRPr="00C027EA" w:rsidRDefault="00B469AB" w:rsidP="00C027EA">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he following steps assume you have a reliable internet connection.</w:t>
      </w:r>
    </w:p>
    <w:p w14:paraId="27EA615F" w14:textId="287C7CD3" w:rsidR="00084BE5" w:rsidRPr="00C027EA" w:rsidRDefault="00B469AB" w:rsidP="00C027EA">
      <w:pPr>
        <w:pStyle w:val="Heading2"/>
      </w:pPr>
      <w:bookmarkStart w:id="5" w:name="_Toc138246226"/>
      <w:r w:rsidRPr="00C027EA">
        <w:t xml:space="preserve">Unpacking and Running BrainCell (For Users </w:t>
      </w:r>
      <w:r w:rsidRPr="00C027EA">
        <w:rPr>
          <w:color w:val="FF0000"/>
        </w:rPr>
        <w:t xml:space="preserve">with </w:t>
      </w:r>
      <w:r w:rsidRPr="00C027EA">
        <w:t>NEURON and Anaconda Installed):</w:t>
      </w:r>
      <w:bookmarkEnd w:id="5"/>
    </w:p>
    <w:p w14:paraId="0947778C" w14:textId="1E2795CB" w:rsid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1386DD0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1EB7382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1524DA2D"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4853EDCA" w14:textId="74C964E3"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3E86AC53"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C027EA">
      <w:pPr>
        <w:spacing w:after="0" w:line="277" w:lineRule="auto"/>
        <w:ind w:left="708" w:right="1070"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7F68A3AF" w14:textId="77DE485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C027EA">
      <w:pPr>
        <w:pStyle w:val="Heading2"/>
      </w:pPr>
      <w:bookmarkStart w:id="6"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6"/>
    </w:p>
    <w:p w14:paraId="4C8ED46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79C5EF8B"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Pr="00084BE5">
        <w:rPr>
          <w:rFonts w:ascii="Times New Roman" w:eastAsia="Times New Roman" w:hAnsi="Times New Roman" w:cs="Times New Roman"/>
          <w:color w:val="000000"/>
          <w:spacing w:val="1"/>
          <w:sz w:val="24"/>
          <w:szCs w:val="24"/>
        </w:rPr>
        <w:t>BrainCell</w:t>
      </w:r>
      <w:proofErr w:type="spellEnd"/>
      <w:r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791C74A3" w:rsidR="00084BE5" w:rsidRDefault="00590BC9"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71552" behindDoc="1" locked="0" layoutInCell="0" allowOverlap="1" wp14:anchorId="0584E1F4" wp14:editId="60046E96">
                <wp:simplePos x="0" y="0"/>
                <wp:positionH relativeFrom="margin">
                  <wp:posOffset>-213802</wp:posOffset>
                </wp:positionH>
                <wp:positionV relativeFrom="paragraph">
                  <wp:posOffset>-368052</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126B339" id="drawingObject71" o:spid="_x0000_s1026" style="position:absolute;margin-left:-16.85pt;margin-top:-29pt;width:545.3pt;height:792.6pt;z-index:-2516449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p>
    <w:p w14:paraId="1E779903" w14:textId="3169B9EA"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590BC9">
      <w:pPr>
        <w:spacing w:after="0" w:line="276" w:lineRule="auto"/>
        <w:ind w:left="708" w:right="1070"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6281CF96" w14:textId="3F8141BD" w:rsidR="00B469AB" w:rsidRPr="00590BC9" w:rsidRDefault="00590BC9"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If you do not have any existing Python versions installed, Windows Subsystem for Linux (WSL), or Cygwin on your system, you can proceed without creating a new user account.</w:t>
      </w:r>
    </w:p>
    <w:p w14:paraId="29059EDC" w14:textId="5FBC643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C027EA">
      <w:pPr>
        <w:spacing w:after="0" w:line="277" w:lineRule="auto"/>
        <w:ind w:left="708" w:right="707"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269501F" w14:textId="08EB34FA" w:rsidR="00B469AB" w:rsidRPr="008B7CA0" w:rsidRDefault="00590BC9"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B469AB">
        <w:rPr>
          <w:rFonts w:ascii="Times New Roman" w:eastAsia="Times New Roman" w:hAnsi="Times New Roman" w:cs="Times New Roman"/>
          <w:noProof/>
          <w:color w:val="000000"/>
          <w:spacing w:val="1"/>
          <w:sz w:val="24"/>
          <w:szCs w:val="24"/>
        </w:rPr>
        <mc:AlternateContent>
          <mc:Choice Requires="wpg">
            <w:drawing>
              <wp:anchor distT="0" distB="0" distL="0" distR="0" simplePos="0" relativeHeight="251876352" behindDoc="1" locked="0" layoutInCell="0" allowOverlap="1" wp14:anchorId="6EF9BD74" wp14:editId="25134D7B">
                <wp:simplePos x="0" y="0"/>
                <wp:positionH relativeFrom="margin">
                  <wp:posOffset>-223775</wp:posOffset>
                </wp:positionH>
                <wp:positionV relativeFrom="paragraph">
                  <wp:posOffset>-368300</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E7180" id="drawingObject71" o:spid="_x0000_s1026" style="position:absolute;margin-left:-17.6pt;margin-top:-29pt;width:545.3pt;height:792.6pt;z-index:-2514401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AF10BC">
      <w:pPr>
        <w:pStyle w:val="Heading2"/>
      </w:pPr>
      <w:bookmarkStart w:id="7" w:name="_Toc138246228"/>
      <w:r w:rsidRPr="00AF10BC">
        <w:t>Troubleshooting Steps:</w:t>
      </w:r>
      <w:bookmarkEnd w:id="7"/>
    </w:p>
    <w:p w14:paraId="4782A879" w14:textId="77777777"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24279DDE" w:rsidR="004701CB" w:rsidRDefault="004D6C6A" w:rsidP="00C027EA">
      <w:pPr>
        <w:pStyle w:val="Heading2"/>
        <w:rPr>
          <w:rFonts w:ascii="Times New Roman" w:hAnsi="Times New Roman" w:cs="Times New Roman"/>
          <w:bCs/>
          <w:color w:val="001F5F"/>
          <w:sz w:val="28"/>
          <w:szCs w:val="28"/>
        </w:rPr>
      </w:pPr>
      <w:bookmarkStart w:id="8" w:name="_Toc138246229"/>
      <w:r w:rsidRPr="00065B1B">
        <w:t>The strategy of building the model: summary</w:t>
      </w:r>
      <w:bookmarkEnd w:id="8"/>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57D22573" w:rsidR="009C4979" w:rsidRPr="00543157" w:rsidRDefault="00D82C6F" w:rsidP="00543157">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6"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8400" behindDoc="1" locked="0" layoutInCell="0" allowOverlap="1" wp14:anchorId="7CC33D4E" wp14:editId="70902B1E">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155B2C" id="drawingObject71" o:spid="_x0000_s1026" style="position:absolute;margin-left:-14.7pt;margin-top:-24.8pt;width:545.3pt;height:792.6pt;z-index:-2514380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84598D"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7"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B075FC">
      <w:pPr>
        <w:pStyle w:val="Heading1"/>
        <w:rPr>
          <w:rFonts w:eastAsia="Times New Roman"/>
        </w:rPr>
      </w:pPr>
      <w:bookmarkStart w:id="9" w:name="_Toc138246230"/>
      <w:r w:rsidRPr="005A025A">
        <w:rPr>
          <w:rFonts w:eastAsia="Times New Roman"/>
          <w:noProof/>
        </w:rPr>
        <w:lastRenderedPageBreak/>
        <mc:AlternateContent>
          <mc:Choice Requires="wpg">
            <w:drawing>
              <wp:anchor distT="0" distB="0" distL="0" distR="0" simplePos="0" relativeHeight="251657216" behindDoc="1" locked="0" layoutInCell="0" allowOverlap="1" wp14:anchorId="1C0A92D9" wp14:editId="65D30A0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2C8555" id="drawingObject107" o:spid="_x0000_s1026" style="position:absolute;margin-left:0;margin-top:-40.8pt;width:545.3pt;height:792.6pt;z-index:-2516592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9"/>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10" w:name="_Toc138246231"/>
      <w:r w:rsidRPr="00773CCA">
        <w:rPr>
          <w:rFonts w:eastAsia="Times New Roman"/>
        </w:rPr>
        <w:t>GETTING STARTED</w:t>
      </w:r>
      <w:bookmarkEnd w:id="10"/>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C027EA">
      <w:pPr>
        <w:pStyle w:val="Heading2"/>
      </w:pPr>
      <w:bookmarkStart w:id="11" w:name="_Toc138246232"/>
      <w:r w:rsidRPr="00773CCA">
        <w:t xml:space="preserve">Installing and running </w:t>
      </w:r>
      <w:r w:rsidR="00184B46" w:rsidRPr="00E90BD2">
        <w:t>BRAINCELL</w:t>
      </w:r>
      <w:bookmarkEnd w:id="11"/>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12"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12"/>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8">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6DB6359"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78048" behindDoc="0" locked="0" layoutInCell="1" allowOverlap="1" wp14:anchorId="6042529F" wp14:editId="6C343FD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84598D" w:rsidRPr="007944FD" w:rsidRDefault="0084598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84598D" w:rsidRPr="007944FD" w:rsidRDefault="0084598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804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1"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2"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84598D" w:rsidRPr="007944FD" w:rsidRDefault="0084598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84598D" w:rsidRPr="007944FD" w:rsidRDefault="0084598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8368" behindDoc="1" locked="0" layoutInCell="0" allowOverlap="1" wp14:anchorId="7495B835" wp14:editId="2B826676">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937EF0" id="drawingObject131" o:spid="_x0000_s1026" style="position:absolute;margin-left:26.15pt;margin-top:-42.9pt;width:545.3pt;height:792.6pt;z-index:-2517381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97F48AA"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C027EA">
      <w:pPr>
        <w:pStyle w:val="Heading2"/>
      </w:pPr>
      <w:bookmarkStart w:id="13" w:name="_Toc138246234"/>
      <w:r w:rsidRPr="002709CE">
        <w:t>File structure in Host computer (under Windows)</w:t>
      </w:r>
      <w:bookmarkEnd w:id="13"/>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600282F4"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4" w:name="_Toc138246235"/>
      <w:r w:rsidRPr="002709CE">
        <w:rPr>
          <w:rFonts w:asciiTheme="majorHAnsi" w:hAnsiTheme="majorHAnsi"/>
          <w:spacing w:val="1"/>
          <w:sz w:val="24"/>
        </w:rPr>
        <w:t>Preparing BRAINCELL system files</w:t>
      </w:r>
      <w:bookmarkEnd w:id="14"/>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5B66A2D4"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2032" behindDoc="1" locked="1" layoutInCell="1" allowOverlap="1" wp14:anchorId="5E6CF988" wp14:editId="44A195CF">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9136" behindDoc="1" locked="0" layoutInCell="0" allowOverlap="1" wp14:anchorId="21D2E1FA" wp14:editId="05FCF0FB">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51EF86" id="drawingObject131" o:spid="_x0000_s1026" style="position:absolute;margin-left:31pt;margin-top:-27.3pt;width:545.3pt;height:792.6pt;z-index:-251577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5" w:name="_Toc138246236"/>
      <w:r w:rsidR="00346807" w:rsidRPr="007A733A">
        <w:rPr>
          <w:rStyle w:val="Heading3Char"/>
          <w:rFonts w:eastAsiaTheme="minorEastAsia"/>
        </w:rPr>
        <w:t>Introductory menu</w:t>
      </w:r>
      <w:bookmarkEnd w:id="15"/>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84598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84598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84598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84598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6" w:name="BaseAstro"/>
      <w:bookmarkStart w:id="17" w:name="_Toc138246237"/>
      <w:bookmarkStart w:id="18" w:name="_Hlk130377225"/>
      <w:bookmarkEnd w:id="16"/>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7"/>
      <w:r w:rsidR="006C0A05" w:rsidRPr="002709CE">
        <w:rPr>
          <w:rFonts w:eastAsia="Times New Roman"/>
        </w:rPr>
        <w:t xml:space="preserve"> </w:t>
      </w:r>
    </w:p>
    <w:p w14:paraId="7DA190BC" w14:textId="13ED215D" w:rsidR="004701CB" w:rsidRDefault="004D6C6A" w:rsidP="00EF330A">
      <w:pPr>
        <w:pStyle w:val="Heading2"/>
      </w:pPr>
      <w:bookmarkStart w:id="19" w:name="_Toc138246238"/>
      <w:r w:rsidRPr="009D2BC8">
        <w:t>GENERATING COMPLETE ASTROCYTE MORPHOLOGY</w:t>
      </w:r>
      <w:bookmarkEnd w:id="18"/>
      <w:r w:rsidR="00304F94" w:rsidRPr="009D2BC8">
        <w:drawing>
          <wp:anchor distT="0" distB="0" distL="114300" distR="114300" simplePos="0" relativeHeight="251601920" behindDoc="1" locked="0" layoutInCell="1" allowOverlap="1" wp14:anchorId="43F316A7" wp14:editId="53B58B4C">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4"/>
                    <a:stretch/>
                  </pic:blipFill>
                  <pic:spPr>
                    <a:xfrm>
                      <a:off x="0" y="0"/>
                      <a:ext cx="262127" cy="275849"/>
                    </a:xfrm>
                    <a:prstGeom prst="rect">
                      <a:avLst/>
                    </a:prstGeom>
                    <a:noFill/>
                  </pic:spPr>
                </pic:pic>
              </a:graphicData>
            </a:graphic>
          </wp:anchor>
        </w:drawing>
      </w:r>
      <w:bookmarkEnd w:id="19"/>
    </w:p>
    <w:p w14:paraId="66F0875E" w14:textId="0B259CAB" w:rsidR="00EF330A" w:rsidRPr="00EF330A" w:rsidRDefault="00EF330A" w:rsidP="00EF330A">
      <w:r>
        <w:rPr>
          <w:noProof/>
        </w:rPr>
        <mc:AlternateContent>
          <mc:Choice Requires="wpg">
            <w:drawing>
              <wp:anchor distT="0" distB="0" distL="114300" distR="114300" simplePos="0" relativeHeight="251885568" behindDoc="0" locked="0" layoutInCell="1" allowOverlap="1" wp14:anchorId="79762DDE" wp14:editId="76ADD2B3">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5"/>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6"/>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84598D" w:rsidRPr="00B17321" w:rsidRDefault="0084598D"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84598D" w:rsidRPr="00B17321" w:rsidRDefault="0084598D"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84598D" w:rsidRPr="00B17321" w:rsidRDefault="0084598D"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556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8"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9"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0"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84598D" w:rsidRPr="00B17321" w:rsidRDefault="0084598D"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84598D" w:rsidRPr="00B17321" w:rsidRDefault="0084598D"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84598D" w:rsidRPr="00B17321" w:rsidRDefault="0084598D" w:rsidP="00EF330A">
                        <w:pPr>
                          <w:jc w:val="center"/>
                          <w:rPr>
                            <w:lang w:val="en-US"/>
                          </w:rPr>
                        </w:pPr>
                        <w:r>
                          <w:rPr>
                            <w:lang w:val="en-US"/>
                          </w:rPr>
                          <w:t>C</w:t>
                        </w:r>
                      </w:p>
                    </w:txbxContent>
                  </v:textbox>
                </v:oval>
              </v:group>
            </w:pict>
          </mc:Fallback>
        </mc:AlternateContent>
      </w:r>
    </w:p>
    <w:p w14:paraId="3A3A6F76" w14:textId="4B7E5AD0" w:rsidR="004701CB" w:rsidRDefault="004701CB" w:rsidP="00D7246E">
      <w:pPr>
        <w:spacing w:after="0" w:line="276" w:lineRule="auto"/>
        <w:ind w:firstLine="709"/>
        <w:rPr>
          <w:rFonts w:ascii="Arial" w:eastAsia="Arial" w:hAnsi="Arial" w:cs="Arial"/>
          <w:position w:val="-13"/>
          <w:sz w:val="24"/>
          <w:szCs w:val="24"/>
        </w:rPr>
      </w:pPr>
    </w:p>
    <w:p w14:paraId="6ED2E2BF" w14:textId="77777777" w:rsidR="004701CB" w:rsidRDefault="004701CB" w:rsidP="00D7246E">
      <w:pPr>
        <w:spacing w:after="0" w:line="276" w:lineRule="auto"/>
        <w:ind w:firstLine="709"/>
        <w:rPr>
          <w:rFonts w:ascii="Arial" w:eastAsia="Arial" w:hAnsi="Arial" w:cs="Arial"/>
          <w:position w:val="-13"/>
          <w:sz w:val="24"/>
          <w:szCs w:val="24"/>
        </w:rPr>
      </w:pPr>
    </w:p>
    <w:p w14:paraId="2B51B445" w14:textId="77777777" w:rsidR="004701CB" w:rsidRDefault="004701CB" w:rsidP="00D7246E">
      <w:pPr>
        <w:spacing w:after="0" w:line="276" w:lineRule="auto"/>
        <w:ind w:firstLine="709"/>
        <w:rPr>
          <w:rFonts w:ascii="Arial" w:eastAsia="Arial" w:hAnsi="Arial" w:cs="Arial"/>
          <w:position w:val="-13"/>
          <w:sz w:val="24"/>
          <w:szCs w:val="24"/>
        </w:rPr>
      </w:pPr>
    </w:p>
    <w:p w14:paraId="787D90B5" w14:textId="31683B5C" w:rsidR="004701CB" w:rsidRDefault="004701CB" w:rsidP="00D7246E">
      <w:pPr>
        <w:spacing w:after="0" w:line="276" w:lineRule="auto"/>
        <w:ind w:firstLine="709"/>
        <w:rPr>
          <w:rFonts w:ascii="Arial" w:eastAsia="Arial" w:hAnsi="Arial" w:cs="Arial"/>
          <w:position w:val="-13"/>
          <w:sz w:val="24"/>
          <w:szCs w:val="24"/>
        </w:rPr>
      </w:pPr>
    </w:p>
    <w:p w14:paraId="04256133" w14:textId="329F1272" w:rsidR="004701CB" w:rsidRDefault="004701CB" w:rsidP="00D7246E">
      <w:pPr>
        <w:spacing w:after="0" w:line="276" w:lineRule="auto"/>
        <w:ind w:firstLine="709"/>
        <w:rPr>
          <w:rFonts w:ascii="Arial" w:eastAsia="Arial" w:hAnsi="Arial" w:cs="Arial"/>
          <w:position w:val="-13"/>
          <w:sz w:val="24"/>
          <w:szCs w:val="24"/>
        </w:rPr>
      </w:pPr>
    </w:p>
    <w:p w14:paraId="290E954E" w14:textId="77777777" w:rsidR="004701CB" w:rsidRDefault="004701CB" w:rsidP="00D7246E">
      <w:pPr>
        <w:spacing w:after="0" w:line="276" w:lineRule="auto"/>
        <w:ind w:firstLine="709"/>
        <w:rPr>
          <w:rFonts w:ascii="Arial" w:eastAsia="Arial" w:hAnsi="Arial" w:cs="Arial"/>
          <w:position w:val="-13"/>
          <w:sz w:val="24"/>
          <w:szCs w:val="24"/>
        </w:rPr>
      </w:pPr>
    </w:p>
    <w:p w14:paraId="2F829885" w14:textId="77777777" w:rsidR="004701CB" w:rsidRDefault="004701CB" w:rsidP="00D7246E">
      <w:pPr>
        <w:spacing w:after="0" w:line="276" w:lineRule="auto"/>
        <w:ind w:firstLine="709"/>
        <w:rPr>
          <w:rFonts w:ascii="Arial" w:eastAsia="Arial" w:hAnsi="Arial" w:cs="Arial"/>
          <w:position w:val="-13"/>
          <w:sz w:val="24"/>
          <w:szCs w:val="24"/>
        </w:rPr>
      </w:pPr>
    </w:p>
    <w:p w14:paraId="4021EF39" w14:textId="77777777" w:rsidR="004701CB" w:rsidRDefault="004701CB" w:rsidP="00D7246E">
      <w:pPr>
        <w:spacing w:after="0" w:line="276" w:lineRule="auto"/>
        <w:ind w:firstLine="709"/>
        <w:rPr>
          <w:rFonts w:ascii="Arial" w:eastAsia="Arial" w:hAnsi="Arial" w:cs="Arial"/>
          <w:position w:val="-13"/>
          <w:sz w:val="24"/>
          <w:szCs w:val="24"/>
        </w:rPr>
      </w:pPr>
    </w:p>
    <w:p w14:paraId="70E32D6E" w14:textId="77777777" w:rsidR="004701CB" w:rsidRDefault="004701CB" w:rsidP="00D7246E">
      <w:pPr>
        <w:spacing w:after="0" w:line="276" w:lineRule="auto"/>
        <w:ind w:firstLine="709"/>
        <w:rPr>
          <w:rFonts w:ascii="Arial" w:eastAsia="Arial" w:hAnsi="Arial" w:cs="Arial"/>
          <w:position w:val="-13"/>
          <w:sz w:val="24"/>
          <w:szCs w:val="24"/>
        </w:rPr>
      </w:pPr>
    </w:p>
    <w:p w14:paraId="5652B8FD" w14:textId="77777777" w:rsidR="004701CB" w:rsidRDefault="004701CB" w:rsidP="00D7246E">
      <w:pPr>
        <w:spacing w:after="0" w:line="276" w:lineRule="auto"/>
        <w:ind w:firstLine="709"/>
        <w:rPr>
          <w:rFonts w:ascii="Arial" w:eastAsia="Arial" w:hAnsi="Arial" w:cs="Arial"/>
          <w:position w:val="-13"/>
          <w:sz w:val="24"/>
          <w:szCs w:val="24"/>
        </w:rPr>
      </w:pPr>
    </w:p>
    <w:p w14:paraId="3E8FAEA2" w14:textId="77777777" w:rsidR="004701CB" w:rsidRDefault="004701CB" w:rsidP="00D7246E">
      <w:pPr>
        <w:spacing w:after="0" w:line="276" w:lineRule="auto"/>
        <w:ind w:firstLine="709"/>
        <w:rPr>
          <w:rFonts w:ascii="Arial" w:eastAsia="Arial" w:hAnsi="Arial" w:cs="Arial"/>
          <w:position w:val="-13"/>
          <w:sz w:val="24"/>
          <w:szCs w:val="24"/>
        </w:rPr>
      </w:pPr>
    </w:p>
    <w:p w14:paraId="292B45D5" w14:textId="77777777" w:rsidR="004701CB" w:rsidRDefault="004701CB" w:rsidP="00D7246E">
      <w:pPr>
        <w:spacing w:after="0" w:line="276" w:lineRule="auto"/>
        <w:ind w:firstLine="709"/>
        <w:rPr>
          <w:rFonts w:ascii="Arial" w:eastAsia="Arial" w:hAnsi="Arial" w:cs="Arial"/>
          <w:position w:val="-13"/>
          <w:sz w:val="24"/>
          <w:szCs w:val="24"/>
        </w:rPr>
      </w:pPr>
    </w:p>
    <w:p w14:paraId="7C22D311" w14:textId="77777777" w:rsidR="004701CB" w:rsidRDefault="004701CB" w:rsidP="00D7246E">
      <w:pPr>
        <w:spacing w:after="0" w:line="276" w:lineRule="auto"/>
        <w:ind w:firstLine="709"/>
        <w:rPr>
          <w:rFonts w:ascii="Arial" w:eastAsia="Arial" w:hAnsi="Arial" w:cs="Arial"/>
          <w:position w:val="-13"/>
          <w:sz w:val="24"/>
          <w:szCs w:val="24"/>
        </w:rPr>
      </w:pPr>
    </w:p>
    <w:p w14:paraId="5F083972" w14:textId="77777777" w:rsidR="004701CB" w:rsidRDefault="004701CB" w:rsidP="00D7246E">
      <w:pPr>
        <w:spacing w:after="0" w:line="276" w:lineRule="auto"/>
        <w:ind w:firstLine="709"/>
        <w:rPr>
          <w:rFonts w:ascii="Arial" w:eastAsia="Arial" w:hAnsi="Arial" w:cs="Arial"/>
          <w:position w:val="-13"/>
          <w:sz w:val="24"/>
          <w:szCs w:val="24"/>
        </w:rPr>
      </w:pPr>
    </w:p>
    <w:p w14:paraId="0C54A93C" w14:textId="77777777" w:rsidR="004701CB" w:rsidRDefault="004701CB" w:rsidP="00D7246E">
      <w:pPr>
        <w:spacing w:after="0" w:line="276" w:lineRule="auto"/>
        <w:ind w:firstLine="709"/>
        <w:rPr>
          <w:rFonts w:ascii="Arial" w:eastAsia="Arial" w:hAnsi="Arial" w:cs="Arial"/>
          <w:sz w:val="24"/>
          <w:szCs w:val="24"/>
        </w:rPr>
      </w:pPr>
    </w:p>
    <w:p w14:paraId="26ED0A23" w14:textId="77777777" w:rsidR="004701CB" w:rsidRDefault="004701CB" w:rsidP="00D7246E">
      <w:pPr>
        <w:spacing w:after="0" w:line="276" w:lineRule="auto"/>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0F500283"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1184" behindDoc="1" locked="0" layoutInCell="0" allowOverlap="1" wp14:anchorId="045B8A88" wp14:editId="0579130B">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F184F6" id="drawingObject131" o:spid="_x0000_s1026" style="position:absolute;margin-left:32.85pt;margin-top:-34.3pt;width:545.3pt;height:792.6pt;z-index:-251575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C027EA">
      <w:pPr>
        <w:pStyle w:val="Heading2"/>
      </w:pPr>
      <w:bookmarkStart w:id="20"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20"/>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6E53D9F3"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http://neuromorpho.com.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7328" behindDoc="0" locked="0" layoutInCell="1" allowOverlap="1" wp14:anchorId="228426F0" wp14:editId="10DC43C6">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84598D" w:rsidRPr="00A131CD" w:rsidRDefault="0084598D"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84598D" w:rsidRPr="00A131CD" w:rsidRDefault="0084598D"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732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3"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4"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84598D" w:rsidRPr="00A131CD" w:rsidRDefault="0084598D"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84598D" w:rsidRPr="00A131CD" w:rsidRDefault="0084598D"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534F31">
      <w:pPr>
        <w:spacing w:before="59" w:after="0"/>
        <w:ind w:right="258"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09BEDADE"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21" w:name="_Hlk132704399"/>
      <w:r w:rsidRPr="009B4D3F">
        <w:rPr>
          <w:rFonts w:ascii="Times New Roman" w:eastAsia="Times New Roman" w:hAnsi="Times New Roman" w:cs="Times New Roman"/>
          <w:color w:val="000000"/>
          <w:sz w:val="24"/>
          <w:szCs w:val="24"/>
        </w:rPr>
        <w:t xml:space="preserve">"Use this" </w:t>
      </w:r>
      <w:bookmarkEnd w:id="21"/>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C37051">
      <w:pPr>
        <w:pStyle w:val="ListParagraph"/>
        <w:numPr>
          <w:ilvl w:val="0"/>
          <w:numId w:val="14"/>
        </w:numPr>
        <w:spacing w:before="59" w:after="0"/>
        <w:ind w:right="258"/>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E479B5">
      <w:pPr>
        <w:pStyle w:val="ListParagraph"/>
        <w:numPr>
          <w:ilvl w:val="0"/>
          <w:numId w:val="14"/>
        </w:numPr>
        <w:spacing w:after="0" w:line="258" w:lineRule="auto"/>
        <w:ind w:right="260"/>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534F31">
      <w:pPr>
        <w:spacing w:after="0" w:line="240" w:lineRule="exact"/>
        <w:ind w:firstLine="709"/>
        <w:rPr>
          <w:rFonts w:ascii="Arial" w:eastAsia="Arial" w:hAnsi="Arial" w:cs="Arial"/>
          <w:position w:val="-1"/>
          <w:sz w:val="24"/>
          <w:szCs w:val="24"/>
        </w:rPr>
      </w:pPr>
    </w:p>
    <w:p w14:paraId="66E22024" w14:textId="0BF7F0C1" w:rsidR="00C37051" w:rsidRDefault="00C37051" w:rsidP="00534F31">
      <w:pPr>
        <w:spacing w:after="0" w:line="240" w:lineRule="exact"/>
        <w:ind w:firstLine="709"/>
        <w:rPr>
          <w:rFonts w:ascii="Arial" w:eastAsia="Arial" w:hAnsi="Arial" w:cs="Arial"/>
          <w:position w:val="-1"/>
          <w:sz w:val="24"/>
          <w:szCs w:val="24"/>
        </w:rPr>
      </w:pPr>
    </w:p>
    <w:p w14:paraId="37F2ED1E" w14:textId="0CBE0CFA" w:rsidR="00493B0D" w:rsidRPr="00493B0D" w:rsidRDefault="003327BC" w:rsidP="00493B0D">
      <w:pPr>
        <w:spacing w:after="0" w:line="240" w:lineRule="auto"/>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6544" behindDoc="1" locked="0" layoutInCell="0" allowOverlap="1" wp14:anchorId="59F05E37" wp14:editId="6D20ADF0">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55DEA1" id="drawingObject131" o:spid="_x0000_s1026" style="position:absolute;margin-left:0;margin-top:-32.75pt;width:545.3pt;height:792.6pt;z-index:-25155993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19D158A6" w14:textId="0BE5DF8E"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E4387F">
      <w:pPr>
        <w:spacing w:after="0" w:line="240" w:lineRule="auto"/>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5">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E479B5">
      <w:pPr>
        <w:spacing w:after="0" w:line="240" w:lineRule="auto"/>
        <w:rPr>
          <w:rFonts w:ascii="Times New Roman" w:eastAsia="Times New Roman" w:hAnsi="Times New Roman" w:cs="Times New Roman"/>
          <w:color w:val="0E101A"/>
          <w:sz w:val="24"/>
          <w:szCs w:val="24"/>
        </w:rPr>
      </w:pPr>
    </w:p>
    <w:p w14:paraId="0B2D022D" w14:textId="152CEFA9"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623092C"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F5B28D0" w14:textId="4B393316" w:rsidR="00493B0D" w:rsidRPr="00493B0D"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E479B5">
      <w:pPr>
        <w:spacing w:after="0" w:line="240" w:lineRule="exact"/>
        <w:rPr>
          <w:rFonts w:ascii="Arial" w:eastAsia="Arial" w:hAnsi="Arial" w:cs="Arial"/>
          <w:position w:val="-1"/>
          <w:sz w:val="24"/>
          <w:szCs w:val="24"/>
        </w:rPr>
      </w:pPr>
    </w:p>
    <w:p w14:paraId="3222E156" w14:textId="6DB3874D" w:rsidR="004701CB" w:rsidRDefault="000D4525"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48352" behindDoc="0" locked="0" layoutInCell="1" allowOverlap="1" wp14:anchorId="79C52345" wp14:editId="19BDB412">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84598D" w:rsidRPr="00624712" w:rsidRDefault="0084598D"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84598D" w:rsidRPr="00624712" w:rsidRDefault="0084598D"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0400" behindDoc="0" locked="0" layoutInCell="1" allowOverlap="1" wp14:anchorId="68D7E046" wp14:editId="1DB1CEF6">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84598D" w:rsidRPr="00624712" w:rsidRDefault="0084598D"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84598D" w:rsidRPr="00624712" w:rsidRDefault="0084598D" w:rsidP="00624712">
                      <w:pPr>
                        <w:jc w:val="center"/>
                        <w:rPr>
                          <w:lang w:val="en-US"/>
                        </w:rPr>
                      </w:pPr>
                      <w:r>
                        <w:rPr>
                          <w:lang w:val="en-US"/>
                        </w:rPr>
                        <w:t>B</w:t>
                      </w:r>
                    </w:p>
                  </w:txbxContent>
                </v:textbox>
              </v:oval>
            </w:pict>
          </mc:Fallback>
        </mc:AlternateContent>
      </w:r>
    </w:p>
    <w:p w14:paraId="7F2B7A01" w14:textId="522903BD" w:rsidR="00B3406F" w:rsidRDefault="000D4525" w:rsidP="00534F31">
      <w:pPr>
        <w:spacing w:after="0" w:line="240" w:lineRule="exact"/>
        <w:ind w:firstLine="709"/>
        <w:rPr>
          <w:rFonts w:ascii="Arial" w:eastAsia="Arial" w:hAnsi="Arial" w:cs="Arial"/>
          <w:position w:val="-1"/>
          <w:sz w:val="24"/>
          <w:szCs w:val="24"/>
        </w:rPr>
      </w:pPr>
      <w:r>
        <w:rPr>
          <w:noProof/>
        </w:rPr>
        <mc:AlternateContent>
          <mc:Choice Requires="wpg">
            <w:drawing>
              <wp:anchor distT="0" distB="0" distL="0" distR="0" simplePos="0" relativeHeight="251627520" behindDoc="1" locked="0" layoutInCell="0" allowOverlap="1" wp14:anchorId="548C94FC" wp14:editId="495D8497">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6"/>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7"/>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8"/>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9"/>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40"/>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00D6454" id="drawingObject460" o:spid="_x0000_s1026" style="position:absolute;margin-left:51.8pt;margin-top:11.4pt;width:386.9pt;height:254.6pt;z-index:-25168896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2448" behindDoc="0" locked="0" layoutInCell="1" allowOverlap="1" wp14:anchorId="14113022" wp14:editId="23B46ACD">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84598D" w:rsidRPr="00624712" w:rsidRDefault="0084598D"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84598D" w:rsidRPr="00624712" w:rsidRDefault="0084598D" w:rsidP="00624712">
                      <w:pPr>
                        <w:jc w:val="center"/>
                        <w:rPr>
                          <w:lang w:val="en-US"/>
                        </w:rPr>
                      </w:pPr>
                      <w:r>
                        <w:rPr>
                          <w:lang w:val="en-US"/>
                        </w:rPr>
                        <w:t>C</w:t>
                      </w:r>
                    </w:p>
                  </w:txbxContent>
                </v:textbox>
              </v:oval>
            </w:pict>
          </mc:Fallback>
        </mc:AlternateContent>
      </w:r>
    </w:p>
    <w:p w14:paraId="39B04961" w14:textId="57CC2419" w:rsidR="004701CB" w:rsidRDefault="004701CB" w:rsidP="00534F31">
      <w:pPr>
        <w:spacing w:after="0" w:line="240" w:lineRule="auto"/>
        <w:ind w:left="4837" w:right="-20" w:firstLine="709"/>
        <w:rPr>
          <w:rFonts w:ascii="Arial" w:eastAsia="Arial" w:hAnsi="Arial" w:cs="Arial"/>
          <w:color w:val="000000"/>
          <w:sz w:val="32"/>
          <w:szCs w:val="32"/>
        </w:rPr>
      </w:pPr>
    </w:p>
    <w:p w14:paraId="3AFBD964" w14:textId="056F2B3B" w:rsidR="004701CB" w:rsidRDefault="004701CB" w:rsidP="00534F31">
      <w:pPr>
        <w:spacing w:after="0" w:line="240" w:lineRule="exact"/>
        <w:ind w:firstLine="709"/>
        <w:rPr>
          <w:rFonts w:ascii="Arial" w:eastAsia="Arial" w:hAnsi="Arial" w:cs="Arial"/>
          <w:sz w:val="24"/>
          <w:szCs w:val="24"/>
        </w:rPr>
      </w:pPr>
    </w:p>
    <w:p w14:paraId="6ACFB248" w14:textId="4D91A5BA" w:rsidR="004701CB" w:rsidRDefault="000D4525" w:rsidP="00534F31">
      <w:pPr>
        <w:spacing w:after="0"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4496" behindDoc="0" locked="0" layoutInCell="1" allowOverlap="1" wp14:anchorId="7E0656AF" wp14:editId="5B71FB0F">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84598D" w:rsidRPr="00624712" w:rsidRDefault="0084598D"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84598D" w:rsidRPr="00624712" w:rsidRDefault="0084598D" w:rsidP="00624712">
                      <w:pPr>
                        <w:jc w:val="center"/>
                        <w:rPr>
                          <w:lang w:val="en-US"/>
                        </w:rPr>
                      </w:pPr>
                      <w:r>
                        <w:rPr>
                          <w:lang w:val="en-US"/>
                        </w:rPr>
                        <w:t>D</w:t>
                      </w:r>
                    </w:p>
                  </w:txbxContent>
                </v:textbox>
              </v:oval>
            </w:pict>
          </mc:Fallback>
        </mc:AlternateContent>
      </w: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21DAD571"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w:lastRenderedPageBreak/>
        <mc:AlternateContent>
          <mc:Choice Requires="wpg">
            <w:drawing>
              <wp:anchor distT="0" distB="0" distL="0" distR="0" simplePos="0" relativeHeight="251862016" behindDoc="1" locked="0" layoutInCell="0" allowOverlap="1" wp14:anchorId="1165C976" wp14:editId="3EB95E51">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A0895A" id="drawingObject131" o:spid="_x0000_s1026" style="position:absolute;margin-left:37.1pt;margin-top:-28.9pt;width:545.3pt;height:792.6pt;z-index:-251454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DA3B6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p>
    <w:p w14:paraId="32545C47" w14:textId="5F6A98A0" w:rsidR="00DA3B61" w:rsidRDefault="004D6C6A" w:rsidP="00E4387F">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534F31">
      <w:pPr>
        <w:spacing w:before="105" w:after="0" w:line="256" w:lineRule="auto"/>
        <w:ind w:right="225" w:firstLine="709"/>
        <w:rPr>
          <w:rFonts w:ascii="Times New Roman" w:eastAsia="Times New Roman" w:hAnsi="Times New Roman" w:cs="Times New Roman"/>
          <w:color w:val="000000"/>
          <w:sz w:val="24"/>
          <w:szCs w:val="24"/>
        </w:rPr>
      </w:pPr>
    </w:p>
    <w:p w14:paraId="55464932" w14:textId="47FF453B" w:rsidR="00DA3B61" w:rsidRPr="003448A4" w:rsidRDefault="00DA3B61" w:rsidP="00C027EA">
      <w:pPr>
        <w:pStyle w:val="Heading2"/>
      </w:pPr>
      <w:bookmarkStart w:id="22"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22"/>
    </w:p>
    <w:p w14:paraId="0472ED1E" w14:textId="4127548E" w:rsidR="00DA3B61" w:rsidRPr="00B3406F" w:rsidRDefault="006A3221" w:rsidP="00DA3B61">
      <w:pPr>
        <w:pStyle w:val="Heading3"/>
        <w:ind w:firstLine="709"/>
        <w:rPr>
          <w:b w:val="0"/>
        </w:rPr>
      </w:pPr>
      <w:bookmarkStart w:id="23"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3"/>
    </w:p>
    <w:p w14:paraId="0F1E9897" w14:textId="63645407" w:rsidR="00DA3B61" w:rsidRPr="003448A4" w:rsidRDefault="00DA3B61" w:rsidP="00DA3B6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DA3B61">
      <w:pPr>
        <w:spacing w:before="105" w:after="0" w:line="256" w:lineRule="auto"/>
        <w:ind w:right="22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68642A88">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E4387F">
      <w:pPr>
        <w:spacing w:before="105" w:after="0" w:line="256" w:lineRule="auto"/>
        <w:ind w:right="225"/>
        <w:rPr>
          <w:rFonts w:ascii="Times New Roman" w:eastAsia="Times New Roman" w:hAnsi="Times New Roman" w:cs="Times New Roman"/>
          <w:color w:val="000000"/>
          <w:sz w:val="24"/>
          <w:szCs w:val="24"/>
        </w:rPr>
      </w:pPr>
    </w:p>
    <w:p w14:paraId="10D75AA0" w14:textId="3C869D15" w:rsidR="004701CB" w:rsidRDefault="004701CB" w:rsidP="00DA3B61">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D7AC162"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534F31">
      <w:pPr>
        <w:spacing w:after="16" w:line="180" w:lineRule="exact"/>
        <w:ind w:firstLine="709"/>
        <w:rPr>
          <w:rFonts w:ascii="Times New Roman" w:eastAsia="Times New Roman" w:hAnsi="Times New Roman" w:cs="Times New Roman"/>
          <w:sz w:val="18"/>
          <w:szCs w:val="18"/>
        </w:rPr>
      </w:pPr>
    </w:p>
    <w:p w14:paraId="7B14276F" w14:textId="5A2EAE17" w:rsidR="00DA3B61" w:rsidRDefault="004D6C6A" w:rsidP="00DA3B6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513CBFAA"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4" w:name="_Toc138246242"/>
      <w:r w:rsidRPr="009C4C35">
        <w:t>Populating astrocyte tree with nanoscopic processes</w:t>
      </w:r>
      <w:bookmarkEnd w:id="24"/>
    </w:p>
    <w:p w14:paraId="0CDF7D5E" w14:textId="78A87ED0"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00BDA556" w:rsidR="004701CB" w:rsidRDefault="00F02ECD" w:rsidP="00534F31">
      <w:pPr>
        <w:spacing w:after="0" w:line="275" w:lineRule="auto"/>
        <w:ind w:right="578"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w:lastRenderedPageBreak/>
        <mc:AlternateContent>
          <mc:Choice Requires="wps">
            <w:drawing>
              <wp:anchor distT="0" distB="0" distL="114300" distR="114300" simplePos="0" relativeHeight="251872256" behindDoc="0" locked="0" layoutInCell="1" allowOverlap="1" wp14:anchorId="0CAA508A" wp14:editId="65C08CD4">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84598D" w:rsidRPr="00B17321" w:rsidRDefault="0084598D"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84598D" w:rsidRPr="00B17321" w:rsidRDefault="0084598D"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5379FDD6" wp14:editId="26E790A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84598D" w:rsidRPr="00B17321" w:rsidRDefault="0084598D"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84598D" w:rsidRPr="00B17321" w:rsidRDefault="0084598D"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8160" behindDoc="0" locked="0" layoutInCell="1" allowOverlap="1" wp14:anchorId="7826DB88" wp14:editId="1CA56F9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84598D" w:rsidRPr="00B17321" w:rsidRDefault="0084598D"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84598D" w:rsidRPr="00B17321" w:rsidRDefault="0084598D" w:rsidP="00E4387F">
                      <w:pPr>
                        <w:jc w:val="center"/>
                        <w:rPr>
                          <w:lang w:val="en-US"/>
                        </w:rPr>
                      </w:pPr>
                      <w:r>
                        <w:rPr>
                          <w:lang w:val="en-US"/>
                        </w:rPr>
                        <w:t>A</w:t>
                      </w:r>
                    </w:p>
                  </w:txbxContent>
                </v:textbox>
              </v:oval>
            </w:pict>
          </mc:Fallback>
        </mc:AlternateContent>
      </w:r>
      <w:r w:rsidR="00E4387F" w:rsidRPr="00B3406F">
        <w:rPr>
          <w:b/>
          <w:noProof/>
        </w:rPr>
        <mc:AlternateContent>
          <mc:Choice Requires="wpg">
            <w:drawing>
              <wp:anchor distT="0" distB="0" distL="0" distR="0" simplePos="0" relativeHeight="251613184" behindDoc="1" locked="0" layoutInCell="0" allowOverlap="1" wp14:anchorId="18BB75C4" wp14:editId="11B71002">
                <wp:simplePos x="0" y="0"/>
                <wp:positionH relativeFrom="page">
                  <wp:posOffset>505682</wp:posOffset>
                </wp:positionH>
                <wp:positionV relativeFrom="paragraph">
                  <wp:posOffset>-358918</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360097" id="drawingObject495" o:spid="_x0000_s1026" style="position:absolute;margin-left:39.8pt;margin-top:-28.25pt;width:545.3pt;height:792.6pt;z-index:-251703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534F31">
      <w:pPr>
        <w:spacing w:after="0" w:line="240" w:lineRule="exact"/>
        <w:ind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0293CD8E" wp14:editId="36EDE4E2">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84598D" w:rsidRPr="00B17321" w:rsidRDefault="0084598D"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84598D" w:rsidRPr="00B17321" w:rsidRDefault="0084598D" w:rsidP="00E4387F">
                      <w:pPr>
                        <w:jc w:val="center"/>
                        <w:rPr>
                          <w:lang w:val="en-US"/>
                        </w:rPr>
                      </w:pPr>
                      <w:r>
                        <w:rPr>
                          <w:lang w:val="en-US"/>
                        </w:rPr>
                        <w:t>C</w:t>
                      </w:r>
                    </w:p>
                  </w:txbxContent>
                </v:textbox>
              </v:oval>
            </w:pict>
          </mc:Fallback>
        </mc:AlternateContent>
      </w:r>
    </w:p>
    <w:p w14:paraId="5023FACE" w14:textId="08C7493A" w:rsidR="004701CB" w:rsidRDefault="00E444BF" w:rsidP="00534F31">
      <w:pPr>
        <w:spacing w:after="0" w:line="240" w:lineRule="exact"/>
        <w:ind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4064" behindDoc="0" locked="0" layoutInCell="1" allowOverlap="1" wp14:anchorId="48DB472C" wp14:editId="5F7288DE">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154C9F1D" id="Group 1050" o:spid="_x0000_s1026" style="position:absolute;margin-left:17.95pt;margin-top:.5pt;width:502.05pt;height:230.4pt;z-index:251864064;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9"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50" o:title=""/>
                  <v:path arrowok="t"/>
                </v:shape>
              </v:group>
            </w:pict>
          </mc:Fallback>
        </mc:AlternateContent>
      </w:r>
    </w:p>
    <w:p w14:paraId="0F598F79" w14:textId="671FC138" w:rsidR="004701CB" w:rsidRDefault="004701CB" w:rsidP="00534F31">
      <w:pPr>
        <w:spacing w:after="0" w:line="240" w:lineRule="exact"/>
        <w:ind w:firstLine="709"/>
        <w:rPr>
          <w:rFonts w:ascii="Arial" w:eastAsia="Arial" w:hAnsi="Arial" w:cs="Arial"/>
          <w:sz w:val="24"/>
          <w:szCs w:val="24"/>
        </w:rPr>
      </w:pPr>
    </w:p>
    <w:p w14:paraId="79E1D83D" w14:textId="764FA95D" w:rsidR="004701CB" w:rsidRDefault="004701CB" w:rsidP="00534F31">
      <w:pPr>
        <w:spacing w:after="0" w:line="240" w:lineRule="exact"/>
        <w:ind w:firstLine="709"/>
        <w:rPr>
          <w:rFonts w:ascii="Arial" w:eastAsia="Arial" w:hAnsi="Arial" w:cs="Arial"/>
          <w:sz w:val="24"/>
          <w:szCs w:val="24"/>
        </w:rPr>
      </w:pPr>
    </w:p>
    <w:p w14:paraId="6831A0B5" w14:textId="3BB69ACA"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4DE8E212" w:rsidR="004701CB" w:rsidRDefault="004701CB" w:rsidP="00534F31">
      <w:pPr>
        <w:spacing w:after="0" w:line="240" w:lineRule="exact"/>
        <w:ind w:firstLine="709"/>
        <w:rPr>
          <w:rFonts w:ascii="Arial" w:eastAsia="Arial" w:hAnsi="Arial" w:cs="Arial"/>
          <w:sz w:val="24"/>
          <w:szCs w:val="24"/>
        </w:rPr>
      </w:pPr>
    </w:p>
    <w:p w14:paraId="0B858712" w14:textId="0BF484DB"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4540DD59"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4B7FDDE5"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E444BF">
      <w:pPr>
        <w:spacing w:after="0" w:line="240" w:lineRule="exact"/>
        <w:ind w:firstLine="709"/>
        <w:jc w:val="center"/>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3AA96983"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4E0DBCC9" w14:textId="7AE57976" w:rsidR="00573DF9" w:rsidRPr="00C269BD" w:rsidRDefault="00A86BE4" w:rsidP="00C269BD">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6A3221">
        <w:rPr>
          <w:rFonts w:ascii="Times New Roman" w:eastAsia="Times New Roman" w:hAnsi="Times New Roman" w:cs="Times New Roman"/>
          <w:b/>
          <w:bCs/>
          <w:color w:val="000000"/>
          <w:sz w:val="24"/>
          <w:szCs w:val="24"/>
        </w:rPr>
        <w:t>The main</w:t>
      </w:r>
      <w:r w:rsidR="003448A4" w:rsidRPr="003448A4">
        <w:rPr>
          <w:rFonts w:ascii="Times New Roman" w:eastAsia="Times New Roman" w:hAnsi="Times New Roman" w:cs="Times New Roman"/>
          <w:b/>
          <w:bCs/>
          <w:color w:val="000000"/>
          <w:sz w:val="24"/>
          <w:szCs w:val="24"/>
        </w:rPr>
        <w:t xml:space="preserve">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xml:space="preserve">. a Control panel </w:t>
      </w:r>
      <w:r w:rsidR="00741F81" w:rsidRPr="00741F81">
        <w:rPr>
          <w:rFonts w:ascii="Times New Roman" w:eastAsia="Times New Roman" w:hAnsi="Times New Roman" w:cs="Times New Roman"/>
          <w:b/>
          <w:bCs/>
          <w:color w:val="000000"/>
          <w:sz w:val="24"/>
          <w:szCs w:val="24"/>
        </w:rPr>
        <w:t>provides detailed astrocyte geometry settings</w:t>
      </w:r>
      <w:r w:rsidR="006A3221">
        <w:rPr>
          <w:rFonts w:ascii="Times New Roman" w:eastAsia="Times New Roman" w:hAnsi="Times New Roman" w:cs="Times New Roman"/>
          <w:b/>
          <w:bCs/>
          <w:color w:val="000000"/>
          <w:sz w:val="24"/>
          <w:szCs w:val="24"/>
        </w:rPr>
        <w:t>,</w:t>
      </w:r>
      <w:r w:rsidR="003448A4" w:rsidRPr="003448A4">
        <w:rPr>
          <w:rFonts w:ascii="Times New Roman" w:eastAsia="Times New Roman" w:hAnsi="Times New Roman" w:cs="Times New Roman"/>
          <w:b/>
          <w:bCs/>
          <w:color w:val="000000"/>
          <w:sz w:val="24"/>
          <w:szCs w:val="24"/>
        </w:rPr>
        <w:t xml:space="preserve">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310C38DD" w:rsidR="00C269BD" w:rsidRPr="00C269BD" w:rsidRDefault="00C269BD" w:rsidP="00C269BD">
      <w:pPr>
        <w:spacing w:after="0"/>
        <w:ind w:right="240"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C269BD">
      <w:pPr>
        <w:spacing w:after="0"/>
        <w:ind w:right="240" w:firstLine="709"/>
        <w:rPr>
          <w:rFonts w:ascii="Times New Roman" w:eastAsia="Times New Roman" w:hAnsi="Times New Roman" w:cs="Times New Roman"/>
          <w:color w:val="000000"/>
          <w:sz w:val="24"/>
          <w:szCs w:val="24"/>
        </w:rPr>
      </w:pPr>
    </w:p>
    <w:p w14:paraId="7EC51AE6" w14:textId="36889B5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to the chosen dendrites.</w:t>
      </w:r>
    </w:p>
    <w:p w14:paraId="3D16CDE2" w14:textId="0C5372E1" w:rsidR="00C269BD" w:rsidRPr="00C269BD" w:rsidRDefault="00C269BD" w:rsidP="00C269BD">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A86BE4">
      <w:pPr>
        <w:spacing w:before="59" w:after="0"/>
        <w:ind w:right="258" w:firstLine="709"/>
        <w:jc w:val="both"/>
        <w:rPr>
          <w:rFonts w:ascii="Times New Roman" w:eastAsia="Times New Roman" w:hAnsi="Times New Roman" w:cs="Times New Roman"/>
          <w:b/>
          <w:bCs/>
          <w:color w:val="000000"/>
          <w:sz w:val="24"/>
          <w:szCs w:val="24"/>
        </w:rPr>
      </w:pPr>
    </w:p>
    <w:p w14:paraId="3CBE819D" w14:textId="44A659AA" w:rsidR="004701CB" w:rsidRDefault="006A3221" w:rsidP="00534F31">
      <w:pPr>
        <w:spacing w:after="0"/>
        <w:ind w:right="24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6192" behindDoc="1" locked="0" layoutInCell="0" allowOverlap="1" wp14:anchorId="3700DFE6" wp14:editId="47F99386">
                <wp:simplePos x="0" y="0"/>
                <wp:positionH relativeFrom="margin">
                  <wp:posOffset>-162973</wp:posOffset>
                </wp:positionH>
                <wp:positionV relativeFrom="paragraph">
                  <wp:posOffset>-387074</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1CA679" id="drawingObject523" o:spid="_x0000_s1026" style="position:absolute;margin-left:-12.85pt;margin-top:-30.5pt;width:545.3pt;height:756.85pt;z-index:-251660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795CEC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140D2BC7"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EAE0B82"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5"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5"/>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0CA49AD4"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6511C3">
      <w:pPr>
        <w:spacing w:after="0" w:line="240" w:lineRule="exact"/>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6736" behindDoc="1" locked="0" layoutInCell="0" allowOverlap="1" wp14:anchorId="562359DE" wp14:editId="4C9D6494">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495D9A" id="drawingObject546" o:spid="_x0000_s1026" style="position:absolute;margin-left:-21.5pt;margin-top:-29.05pt;width:545.3pt;height:792.6pt;z-index:-251679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5712" behindDoc="1" locked="0" layoutInCell="1" allowOverlap="1" wp14:anchorId="325F257B" wp14:editId="4D2866FE">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E26615A" id="Group 1151" o:spid="_x0000_s1026" style="position:absolute;margin-left:13.75pt;margin-top:.3pt;width:475.35pt;height:86.7pt;z-index:-25168076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A37A62E"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4F9CF76A"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42E4804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322B140B"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3B884E7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7736FB07" w14:textId="1349268B" w:rsidR="008A7831" w:rsidRPr="00B465DB" w:rsidRDefault="008A7831" w:rsidP="00B17321">
      <w:pPr>
        <w:spacing w:before="77" w:after="0" w:line="345" w:lineRule="auto"/>
        <w:ind w:right="1011"/>
        <w:rPr>
          <w:rFonts w:ascii="Times New Roman" w:eastAsia="Times New Roman" w:hAnsi="Times New Roman" w:cs="Times New Roman"/>
          <w:color w:val="000000"/>
          <w:sz w:val="24"/>
          <w:szCs w:val="24"/>
          <w:lang w:val="en-US"/>
        </w:rPr>
      </w:pPr>
    </w:p>
    <w:p w14:paraId="785864A8" w14:textId="77777777" w:rsidR="008A7831" w:rsidRDefault="008A7831"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9264" behindDoc="1" locked="0" layoutInCell="0" allowOverlap="1" wp14:anchorId="75C468D4" wp14:editId="22040753">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E44929" id="drawingObject563" o:spid="_x0000_s1026" style="position:absolute;margin-left:-14.45pt;margin-top:-22.2pt;width:545.3pt;height:792.6pt;z-index:-2516572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6" w:name="NanoAstro"/>
      <w:bookmarkStart w:id="27" w:name="_Toc138246244"/>
      <w:bookmarkEnd w:id="26"/>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7"/>
      <w:r w:rsidR="00391674" w:rsidRPr="00196AB2">
        <w:rPr>
          <w:rFonts w:eastAsia="Times New Roman"/>
        </w:rPr>
        <w:t xml:space="preserve"> </w:t>
      </w:r>
    </w:p>
    <w:p w14:paraId="2D6F0C93" w14:textId="63468D63" w:rsidR="00391674" w:rsidRDefault="00391674" w:rsidP="00534F31">
      <w:pPr>
        <w:spacing w:after="5" w:line="240" w:lineRule="exact"/>
        <w:ind w:firstLine="709"/>
        <w:rPr>
          <w:rFonts w:ascii="Times New Roman" w:eastAsia="Times New Roman" w:hAnsi="Times New Roman" w:cs="Times New Roman"/>
          <w:sz w:val="24"/>
          <w:szCs w:val="24"/>
        </w:rPr>
      </w:pPr>
    </w:p>
    <w:p w14:paraId="71097DAC" w14:textId="258CEAD3"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2D8666AF" wp14:editId="0F99C7F5">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DE3E246" id="Group 20" o:spid="_x0000_s1026" style="position:absolute;margin-left:82.4pt;margin-top:6.45pt;width:311.45pt;height:290.3pt;z-index:25168281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228F8EA2"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364F725E" wp14:editId="1998BC73">
                <wp:simplePos x="0" y="0"/>
                <wp:positionH relativeFrom="column">
                  <wp:posOffset>3493217</wp:posOffset>
                </wp:positionH>
                <wp:positionV relativeFrom="paragraph">
                  <wp:posOffset>182936</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84598D" w:rsidRPr="00B17321" w:rsidRDefault="0084598D"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5.05pt;margin-top:14.4pt;width:32.05pt;height:30.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" fillcolor="white [3201]" strokecolor="black [3200]" strokeweight="1pt">
                <v:stroke joinstyle="miter"/>
                <v:textbox>
                  <w:txbxContent>
                    <w:p w14:paraId="6A2F9672" w14:textId="3FBD96F8" w:rsidR="0084598D" w:rsidRPr="00B17321" w:rsidRDefault="0084598D" w:rsidP="00B17321">
                      <w:pPr>
                        <w:jc w:val="center"/>
                        <w:rPr>
                          <w:lang w:val="en-US"/>
                        </w:rPr>
                      </w:pPr>
                      <w:r>
                        <w:rPr>
                          <w:lang w:val="en-US"/>
                        </w:rPr>
                        <w:t>B</w:t>
                      </w:r>
                    </w:p>
                  </w:txbxContent>
                </v:textbox>
              </v:oval>
            </w:pict>
          </mc:Fallback>
        </mc:AlternateContent>
      </w:r>
    </w:p>
    <w:p w14:paraId="52336CF6" w14:textId="684EB5B4"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1153FE6C" wp14:editId="13825555">
                <wp:simplePos x="0" y="0"/>
                <wp:positionH relativeFrom="column">
                  <wp:posOffset>1155341</wp:posOffset>
                </wp:positionH>
                <wp:positionV relativeFrom="paragraph">
                  <wp:posOffset>29210</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84598D" w:rsidRPr="00B17321" w:rsidRDefault="0084598D"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0.95pt;margin-top:2.3pt;width:32.05pt;height:30.8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" fillcolor="white [3201]" strokecolor="black [3200]" strokeweight="1pt">
                <v:stroke joinstyle="miter"/>
                <v:textbox>
                  <w:txbxContent>
                    <w:p w14:paraId="4E843AAC" w14:textId="41258D90" w:rsidR="0084598D" w:rsidRPr="00B17321" w:rsidRDefault="0084598D" w:rsidP="00B17321">
                      <w:pPr>
                        <w:jc w:val="center"/>
                        <w:rPr>
                          <w:lang w:val="en-US"/>
                        </w:rPr>
                      </w:pPr>
                      <w:r>
                        <w:rPr>
                          <w:lang w:val="en-US"/>
                        </w:rPr>
                        <w:t>A</w:t>
                      </w:r>
                    </w:p>
                  </w:txbxContent>
                </v:textbox>
              </v:oval>
            </w:pict>
          </mc:Fallback>
        </mc:AlternateContent>
      </w:r>
    </w:p>
    <w:p w14:paraId="7119B90E" w14:textId="4AE7469E"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6DA812FC" wp14:editId="0A105149">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84598D" w:rsidRPr="00B17321" w:rsidRDefault="0084598D"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81.7pt;margin-top:9.3pt;width:31.6pt;height:30.8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Le8b2F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84598D" w:rsidRPr="00B17321" w:rsidRDefault="0084598D"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431828">
      <w:pPr>
        <w:spacing w:after="0" w:line="275" w:lineRule="auto"/>
        <w:ind w:right="420"/>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3712" behindDoc="1" locked="0" layoutInCell="0" allowOverlap="1" wp14:anchorId="41370EB7" wp14:editId="2F0B01DC">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C26C93" id="drawingObject563" o:spid="_x0000_s1026" style="position:absolute;margin-left:0;margin-top:-16.7pt;width:545.3pt;height:792.6pt;z-index:-2515527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8" w:name="BaseNeuron"/>
      <w:bookmarkStart w:id="29" w:name="_Toc138246245"/>
      <w:bookmarkEnd w:id="28"/>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9"/>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C027EA">
      <w:pPr>
        <w:pStyle w:val="Heading2"/>
      </w:pPr>
      <w:bookmarkStart w:id="30" w:name="_Toc13824624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30"/>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0338C715" wp14:editId="5453326E">
                <wp:simplePos x="0" y="0"/>
                <wp:positionH relativeFrom="column">
                  <wp:posOffset>150495</wp:posOffset>
                </wp:positionH>
                <wp:positionV relativeFrom="paragraph">
                  <wp:posOffset>114935</wp:posOffset>
                </wp:positionV>
                <wp:extent cx="5625465" cy="3133725"/>
                <wp:effectExtent l="19050" t="19050" r="13335" b="2857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84598D" w:rsidRPr="00037982" w:rsidRDefault="0084598D"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84598D" w:rsidRPr="00037982" w:rsidRDefault="0084598D"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57" style="position:absolute;left:0;text-align:left;margin-left:11.85pt;margin-top:9.05pt;width:442.95pt;height:246.75pt;z-index:25173504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">
                <v:group id="Group 60" o:spid="_x0000_s1058"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84598D" w:rsidRPr="00037982" w:rsidRDefault="0084598D"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84598D" w:rsidRPr="00037982" w:rsidRDefault="0084598D"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1144AA78" w:rsidR="00D45279" w:rsidRDefault="00431828"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4287958C" wp14:editId="16C29A2D">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84598D" w:rsidRPr="00037982" w:rsidRDefault="0084598D"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84598D" w:rsidRPr="00037982" w:rsidRDefault="0084598D" w:rsidP="004A1807">
                      <w:pPr>
                        <w:jc w:val="center"/>
                        <w:rPr>
                          <w:lang w:val="en-US"/>
                        </w:rPr>
                      </w:pPr>
                      <w:r>
                        <w:rPr>
                          <w:lang w:val="en-US"/>
                        </w:rPr>
                        <w:t>C</w:t>
                      </w:r>
                    </w:p>
                  </w:txbxContent>
                </v:textbox>
              </v:oval>
            </w:pict>
          </mc:Fallback>
        </mc:AlternateContent>
      </w:r>
    </w:p>
    <w:p w14:paraId="13A265B4" w14:textId="25498A20" w:rsidR="00D45279" w:rsidRDefault="00D45279" w:rsidP="00534F31">
      <w:pPr>
        <w:spacing w:after="5" w:line="240" w:lineRule="exact"/>
        <w:ind w:firstLine="709"/>
        <w:rPr>
          <w:rFonts w:ascii="Times New Roman" w:eastAsia="Times New Roman" w:hAnsi="Times New Roman" w:cs="Times New Roman"/>
          <w:sz w:val="24"/>
          <w:szCs w:val="24"/>
        </w:rPr>
      </w:pP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499F1A8"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 xml:space="preserve">C) Cell Structure Definition Panel: This crucial panel empowers users to define the cell's soma, dendrites, and axon. Future updates allow users to </w:t>
      </w:r>
      <w:proofErr w:type="spellStart"/>
      <w:r w:rsidR="00741F81">
        <w:rPr>
          <w:rFonts w:ascii="Times New Roman" w:eastAsia="Times New Roman" w:hAnsi="Times New Roman" w:cs="Times New Roman"/>
          <w:b/>
          <w:sz w:val="24"/>
          <w:szCs w:val="24"/>
          <w:lang w:val="en-US"/>
        </w:rPr>
        <w:t>customise</w:t>
      </w:r>
      <w:proofErr w:type="spellEnd"/>
      <w:r w:rsidRPr="003B1AF7">
        <w:rPr>
          <w:rFonts w:ascii="Times New Roman" w:eastAsia="Times New Roman" w:hAnsi="Times New Roman" w:cs="Times New Roman"/>
          <w:b/>
          <w:sz w:val="24"/>
          <w:szCs w:val="24"/>
          <w:lang w:val="en-US"/>
        </w:rPr>
        <w:t xml:space="preserve"> the geometry vocabulary and </w:t>
      </w:r>
      <w:proofErr w:type="spellStart"/>
      <w:r w:rsidR="00741F81">
        <w:rPr>
          <w:rFonts w:ascii="Times New Roman" w:eastAsia="Times New Roman" w:hAnsi="Times New Roman" w:cs="Times New Roman"/>
          <w:b/>
          <w:sz w:val="24"/>
          <w:szCs w:val="24"/>
          <w:lang w:val="en-US"/>
        </w:rPr>
        <w:t>organise</w:t>
      </w:r>
      <w:proofErr w:type="spellEnd"/>
      <w:r w:rsidRPr="003B1AF7">
        <w:rPr>
          <w:rFonts w:ascii="Times New Roman" w:eastAsia="Times New Roman" w:hAnsi="Times New Roman" w:cs="Times New Roman"/>
          <w:b/>
          <w:sz w:val="24"/>
          <w:szCs w:val="24"/>
          <w:lang w:val="en-US"/>
        </w:rPr>
        <w:t xml:space="preserve"> dendrites into subgroups.</w:t>
      </w:r>
    </w:p>
    <w:p w14:paraId="36EE4922" w14:textId="4D469A07"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7808" behindDoc="1" locked="0" layoutInCell="0" allowOverlap="1" wp14:anchorId="28BB5FA0" wp14:editId="42A17F9F">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62F27C" id="drawingObject563" o:spid="_x0000_s1026" style="position:absolute;margin-left:0;margin-top:-24.85pt;width:545.3pt;height:792.6pt;z-index:-2515486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demonstrate</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14304C1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48A9D758">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1E78D478" w:rsidR="00B3473D" w:rsidRDefault="0021590A" w:rsidP="00B3473D">
      <w:pPr>
        <w:spacing w:after="5" w:line="240" w:lineRule="exact"/>
        <w:ind w:firstLine="709"/>
        <w:rPr>
          <w:rFonts w:ascii="Times New Roman" w:eastAsia="Times New Roman" w:hAnsi="Times New Roman" w:cs="Times New Roman"/>
          <w:sz w:val="24"/>
          <w:szCs w:val="24"/>
        </w:rPr>
      </w:pPr>
      <w:bookmarkStart w:id="31"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31"/>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4CF6E2CF" w:rsidR="008D6E54" w:rsidRPr="008D6E54" w:rsidRDefault="0084598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9856" behindDoc="1" locked="0" layoutInCell="0" allowOverlap="1" wp14:anchorId="72D5085C" wp14:editId="36B729FB">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5954A2" id="drawingObject563" o:spid="_x0000_s1026" style="position:absolute;margin-left:-19.2pt;margin-top:-27.7pt;width:545.3pt;height:792.6pt;z-index:-2515466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84598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30AD0AC8" w:rsidR="008D6E54" w:rsidRPr="008D6E54" w:rsidRDefault="0084598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25715238" w:rsidR="008D6E54" w:rsidRPr="00B3473D" w:rsidRDefault="0084598D"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C027EA">
      <w:pPr>
        <w:pStyle w:val="Heading2"/>
        <w:rPr>
          <w:sz w:val="24"/>
          <w:szCs w:val="24"/>
        </w:rPr>
      </w:pPr>
      <w:bookmarkStart w:id="32" w:name="NanoGeometry"/>
      <w:bookmarkStart w:id="33" w:name="_Toc138246247"/>
      <w:bookmarkEnd w:id="32"/>
      <w:r w:rsidRPr="0021590A">
        <w:t>Nano geometry modification</w:t>
      </w:r>
      <w:r w:rsidR="00FC00CA">
        <w:rPr>
          <w:sz w:val="24"/>
          <w:szCs w:val="24"/>
        </w:rPr>
        <w:t>.</w:t>
      </w:r>
      <w:bookmarkEnd w:id="33"/>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29B6D433"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4" w:name="_Toc138246248"/>
      <w:r w:rsidRPr="009C25F0">
        <w:t>The arrangement of spines.</w:t>
      </w:r>
      <w:bookmarkEnd w:id="34"/>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89984" behindDoc="1" locked="0" layoutInCell="1" allowOverlap="1" wp14:anchorId="17520363" wp14:editId="2BD241F3">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036DE745"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31610BD0"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1500E6">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p w14:paraId="4048056B" w14:textId="44328262" w:rsidR="00CB4AFF" w:rsidRDefault="00B3473D" w:rsidP="00534F31">
      <w:pPr>
        <w:pStyle w:val="Heading3"/>
        <w:ind w:firstLine="709"/>
      </w:pPr>
      <w:bookmarkStart w:id="35" w:name="_Toc138246249"/>
      <w:r>
        <w:rPr>
          <w:noProof/>
        </w:rPr>
        <mc:AlternateContent>
          <mc:Choice Requires="wpg">
            <w:drawing>
              <wp:anchor distT="0" distB="0" distL="0" distR="0" simplePos="0" relativeHeight="251771904" behindDoc="1" locked="0" layoutInCell="0" allowOverlap="1" wp14:anchorId="144DCDBA" wp14:editId="3C38D0DC">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627818" id="drawingObject563" o:spid="_x0000_s1026" style="position:absolute;margin-left:-15.15pt;margin-top:-28.25pt;width:545.3pt;height:792.6pt;z-index:-251544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5"/>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1008" behindDoc="1" locked="0" layoutInCell="1" allowOverlap="1" wp14:anchorId="2546273F" wp14:editId="6AB149A2">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40D47AB5"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19F306C8"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5C62DB">
      <w:pPr>
        <w:spacing w:after="0" w:line="275" w:lineRule="auto"/>
        <w:ind w:right="140"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73952" behindDoc="1" locked="0" layoutInCell="0" allowOverlap="1" wp14:anchorId="2F431968" wp14:editId="2E62B128">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8A644E8" id="drawingObject563" o:spid="_x0000_s1026" style="position:absolute;margin-left:-18.05pt;margin-top:-17.3pt;width:545.3pt;height:792.6pt;z-index:-251542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C027EA">
      <w:pPr>
        <w:pStyle w:val="Heading2"/>
      </w:pPr>
      <w:bookmarkStart w:id="36" w:name="NanoNeuron"/>
      <w:bookmarkStart w:id="37" w:name="_Toc138246250"/>
      <w:bookmarkEnd w:id="36"/>
      <w:r w:rsidRPr="00137642">
        <w:t>Nano Neuron. Download previously created Neuron morphology.</w:t>
      </w:r>
      <w:bookmarkEnd w:id="37"/>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445599DD" w:rsidR="00FF5646" w:rsidRPr="00196AB2" w:rsidRDefault="00741F81" w:rsidP="005C62DB">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37088" behindDoc="1" locked="0" layoutInCell="1" allowOverlap="1" wp14:anchorId="2D97772C" wp14:editId="1B33153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601E39BD" wp14:editId="11C09B1F">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22B54B" id="drawingObject563" o:spid="_x0000_s1026" style="position:absolute;margin-left:-18.6pt;margin-top:-24.3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C027EA">
      <w:pPr>
        <w:pStyle w:val="Heading2"/>
        <w:rPr>
          <w:sz w:val="24"/>
          <w:szCs w:val="24"/>
        </w:rPr>
      </w:pPr>
      <w:bookmarkStart w:id="38" w:name="_Manage_distribution_mechanisms."/>
      <w:bookmarkStart w:id="39" w:name="BiophysicalMechanisms"/>
      <w:bookmarkStart w:id="40" w:name="_Toc138246251"/>
      <w:bookmarkEnd w:id="38"/>
      <w:r>
        <w:t>Manage</w:t>
      </w:r>
      <w:r w:rsidR="0021590A" w:rsidRPr="0021590A">
        <w:t xml:space="preserve"> </w:t>
      </w:r>
      <w:r>
        <w:t xml:space="preserve">distribution </w:t>
      </w:r>
      <w:r w:rsidR="0021590A" w:rsidRPr="0021590A">
        <w:t>mechanisms</w:t>
      </w:r>
      <w:bookmarkEnd w:id="39"/>
      <w:r w:rsidR="009D2BC8">
        <w:rPr>
          <w:sz w:val="24"/>
          <w:szCs w:val="24"/>
        </w:rPr>
        <w:t>.</w:t>
      </w:r>
      <w:bookmarkEnd w:id="40"/>
    </w:p>
    <w:p w14:paraId="4F882355" w14:textId="7FAFA773"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912DC4">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3F5E46BA" wp14:editId="250BAF1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84598D" w:rsidRPr="005C62DB" w:rsidRDefault="0084598D"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84598D" w:rsidRPr="005C62DB" w:rsidRDefault="0084598D"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593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84598D" w:rsidRPr="005C62DB" w:rsidRDefault="0084598D"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84598D" w:rsidRPr="005C62DB" w:rsidRDefault="0084598D"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21E83F6C"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0032" behindDoc="1" locked="0" layoutInCell="0" allowOverlap="1" wp14:anchorId="4BF6CCFC" wp14:editId="4C4882A8">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29CC40" id="drawingObject563" o:spid="_x0000_s1026" style="position:absolute;margin-left:-17.1pt;margin-top:-24.3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41" w:name="_Toc138246252"/>
      <w:bookmarkStart w:id="42" w:name="_Hlk130913261"/>
      <w:r>
        <w:rPr>
          <w:lang w:val="en-US"/>
        </w:rPr>
        <w:t>A</w:t>
      </w:r>
      <w:r w:rsidRPr="003B2DD3">
        <w:rPr>
          <w:lang w:val="en-US"/>
        </w:rPr>
        <w:t>djust the spatial distribution of mechanisms</w:t>
      </w:r>
      <w:r>
        <w:rPr>
          <w:lang w:val="en-US"/>
        </w:rPr>
        <w:t>.</w:t>
      </w:r>
      <w:bookmarkEnd w:id="41"/>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12F4574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42"/>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5696" behindDoc="0" locked="0" layoutInCell="1" allowOverlap="1" wp14:anchorId="6068CBE0" wp14:editId="14C9528E">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84598D" w:rsidRPr="005C62DB" w:rsidRDefault="0084598D"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84598D" w:rsidRPr="005C62DB" w:rsidRDefault="0084598D"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84598D" w:rsidRPr="005C62DB" w:rsidRDefault="0084598D"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84598D" w:rsidRPr="005C62DB" w:rsidRDefault="0084598D"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569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84598D" w:rsidRPr="005C62DB" w:rsidRDefault="0084598D"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84598D" w:rsidRPr="005C62DB" w:rsidRDefault="0084598D"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84598D" w:rsidRPr="005C62DB" w:rsidRDefault="0084598D"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84598D" w:rsidRPr="005C62DB" w:rsidRDefault="0084598D"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1248" behindDoc="0" locked="0" layoutInCell="1" allowOverlap="1" wp14:anchorId="5A90A04C" wp14:editId="0A70DE2B">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2CD96E55" id="Group 34" o:spid="_x0000_s1026" style="position:absolute;margin-left:.1pt;margin-top:15.9pt;width:524.3pt;height:270pt;z-index:25170124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C027EA">
      <w:pPr>
        <w:pStyle w:val="Heading2"/>
        <w:rPr>
          <w:sz w:val="24"/>
          <w:szCs w:val="24"/>
        </w:rPr>
      </w:pPr>
      <w:bookmarkStart w:id="43" w:name="SynapseDistribution"/>
      <w:bookmarkStart w:id="44" w:name="_Toc138246253"/>
      <w:r w:rsidRPr="0021590A">
        <w:t>Synapse distribution</w:t>
      </w:r>
      <w:bookmarkEnd w:id="43"/>
      <w:r w:rsidR="009D2BC8">
        <w:rPr>
          <w:sz w:val="24"/>
          <w:szCs w:val="24"/>
        </w:rPr>
        <w:t>.</w:t>
      </w:r>
      <w:bookmarkEnd w:id="44"/>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D7CC415"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1D1330DB" w14:textId="42C50A2C" w:rsidR="001500E6" w:rsidRPr="001500E6" w:rsidRDefault="001500E6" w:rsidP="001500E6">
      <w:pPr>
        <w:spacing w:after="0" w:line="275" w:lineRule="auto"/>
        <w:ind w:right="140"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1500E6">
      <w:pPr>
        <w:spacing w:after="5" w:line="240" w:lineRule="exact"/>
        <w:ind w:firstLine="709"/>
        <w:rPr>
          <w:rFonts w:ascii="Times New Roman" w:eastAsia="Times New Roman" w:hAnsi="Times New Roman" w:cs="Times New Roman"/>
          <w:sz w:val="24"/>
          <w:szCs w:val="24"/>
          <w:lang w:val="en-US"/>
        </w:rPr>
      </w:pPr>
    </w:p>
    <w:p w14:paraId="50838472" w14:textId="36EE4A0A" w:rsidR="001B291C" w:rsidRPr="001B291C" w:rsidRDefault="001500E6" w:rsidP="001500E6">
      <w:pPr>
        <w:spacing w:after="0" w:line="275" w:lineRule="auto"/>
        <w:ind w:right="140"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33736966" wp14:editId="2707BD29">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335741" id="drawingObject563" o:spid="_x0000_s1026" style="position:absolute;margin-left:-17.8pt;margin-top:-13.8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05A1A536"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5" w:name="_Toc138246254"/>
      <w:r w:rsidRPr="001E208B">
        <w:rPr>
          <w:b w:val="0"/>
          <w:lang w:val="en-US"/>
        </w:rPr>
        <w:t>Spatial Inhomogeneity of Biophysical Mechanisms Editor</w:t>
      </w:r>
      <w:r w:rsidRPr="001E208B">
        <w:rPr>
          <w:lang w:val="en-US"/>
        </w:rPr>
        <w:t>.</w:t>
      </w:r>
      <w:bookmarkEnd w:id="45"/>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20CE9872"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6" w:name="_Toc138246255"/>
      <w:r w:rsidRPr="000D7B10">
        <w:t>The spatial inhomogeneity specification feature of software.</w:t>
      </w:r>
      <w:bookmarkEnd w:id="46"/>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4128" behindDoc="1" locked="0" layoutInCell="0" allowOverlap="1" wp14:anchorId="5A09309E" wp14:editId="6EF0A7C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2A6FD1" id="drawingObject563" o:spid="_x0000_s1026" style="position:absolute;margin-left:-12.9pt;margin-top:-21.5pt;width:545.3pt;height:792.6pt;z-index:-2514923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7" w:name="_Toc138246256"/>
      <w:r w:rsidRPr="003C0E1B">
        <w:t>Visualization of Spatial Heterogeneity</w:t>
      </w:r>
      <w:bookmarkEnd w:id="47"/>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6176" behindDoc="1" locked="0" layoutInCell="0" allowOverlap="1" wp14:anchorId="1C7FD45C" wp14:editId="216288D7">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64FDD29" id="drawingObject563" o:spid="_x0000_s1026" style="position:absolute;margin-left:-15.6pt;margin-top:-22.05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C027EA">
      <w:pPr>
        <w:pStyle w:val="Heading2"/>
      </w:pPr>
      <w:bookmarkStart w:id="48" w:name="_Adjust_the_stochastic"/>
      <w:bookmarkStart w:id="49" w:name="_Toc138246257"/>
      <w:bookmarkEnd w:id="48"/>
      <w:r w:rsidRPr="00136374">
        <w:t xml:space="preserve">Adjust the </w:t>
      </w:r>
      <w:r>
        <w:t>stochastic</w:t>
      </w:r>
      <w:r w:rsidRPr="00136374">
        <w:t xml:space="preserve"> distribution of mechanisms.</w:t>
      </w:r>
      <w:bookmarkEnd w:id="49"/>
      <w:r w:rsidRPr="00136374">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8288" behindDoc="0" locked="0" layoutInCell="1" allowOverlap="1" wp14:anchorId="261ADCF8" wp14:editId="5C287573">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84598D" w:rsidRPr="005C62DB" w:rsidRDefault="0084598D">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84598D" w:rsidRPr="005C62DB" w:rsidRDefault="0084598D"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84598D" w:rsidRPr="005C62DB" w:rsidRDefault="0084598D"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84598D" w:rsidRPr="005C62DB" w:rsidRDefault="0084598D"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43.65pt;margin-top:.3pt;width:478.45pt;height:305.4pt;z-index:25178828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78"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0"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84598D" w:rsidRPr="005C62DB" w:rsidRDefault="0084598D">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84598D" w:rsidRPr="005C62DB" w:rsidRDefault="0084598D"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84598D" w:rsidRPr="005C62DB" w:rsidRDefault="0084598D"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84598D" w:rsidRPr="005C62DB" w:rsidRDefault="0084598D"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50" w:name="_Toc138246258"/>
      <w:r w:rsidRPr="009C0E1B">
        <w:t>Stochasticity Editor</w:t>
      </w:r>
      <w:bookmarkEnd w:id="50"/>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8224" behindDoc="1" locked="0" layoutInCell="0" allowOverlap="1" wp14:anchorId="7EF70A09" wp14:editId="172E9259">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2532CE" id="drawingObject563" o:spid="_x0000_s1026" style="position:absolute;margin-left:-11.3pt;margin-top:-19.3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6D9C29F" w14:textId="3E3DE747" w:rsidR="00A36894" w:rsidRDefault="00A36894" w:rsidP="00A36894">
      <w:pPr>
        <w:pStyle w:val="Heading2"/>
        <w:rPr>
          <w:rFonts w:ascii="Times New Roman" w:hAnsi="Times New Roman" w:cs="Times New Roman"/>
          <w:sz w:val="24"/>
        </w:rPr>
      </w:pPr>
      <w:bookmarkStart w:id="51" w:name="_Toc138246259"/>
      <w:r>
        <w:lastRenderedPageBreak/>
        <mc:AlternateContent>
          <mc:Choice Requires="wpg">
            <w:drawing>
              <wp:anchor distT="0" distB="0" distL="0" distR="0" simplePos="0" relativeHeight="251830272" behindDoc="1" locked="0" layoutInCell="0" allowOverlap="1" wp14:anchorId="499054F6" wp14:editId="70B12470">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E91B10" id="drawingObject563" o:spid="_x0000_s1026" style="position:absolute;margin-left:-18.45pt;margin-top:-26.9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51"/>
      <w:r>
        <w:rPr>
          <w:rFonts w:ascii="Times New Roman" w:hAnsi="Times New Roman" w:cs="Times New Roman"/>
          <w:sz w:val="24"/>
        </w:rPr>
        <w:t xml:space="preserve"> </w:t>
      </w:r>
    </w:p>
    <w:p w14:paraId="23217245" w14:textId="77777777" w:rsidR="00A36894" w:rsidRDefault="00A36894" w:rsidP="00A36894">
      <w:pPr>
        <w:spacing w:after="5" w:line="240" w:lineRule="exact"/>
        <w:ind w:firstLine="709"/>
        <w:rPr>
          <w:rFonts w:ascii="Times New Roman" w:eastAsia="Times New Roman" w:hAnsi="Times New Roman" w:cs="Times New Roman"/>
          <w:sz w:val="24"/>
          <w:szCs w:val="24"/>
        </w:rPr>
      </w:pPr>
    </w:p>
    <w:p w14:paraId="7F73B36C" w14:textId="55297A89" w:rsidR="00A36894" w:rsidRDefault="00A36894" w:rsidP="00A36894">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13536" behindDoc="0" locked="0" layoutInCell="1" allowOverlap="1" wp14:anchorId="4CBAB4C1" wp14:editId="56CFE12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7721D69E" id="Ink 57" o:spid="_x0000_s1026" type="#_x0000_t75" style="position:absolute;margin-left:367.1pt;margin-top:-5.15pt;width:1.45pt;height:1.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C25A51">
      <w:r w:rsidRPr="00C25A51">
        <w:rPr>
          <w:noProof/>
        </w:rPr>
        <mc:AlternateContent>
          <mc:Choice Requires="wpg">
            <w:drawing>
              <wp:inline distT="0" distB="0" distL="0" distR="0" wp14:anchorId="204FF488" wp14:editId="7FFDC120">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84598D" w:rsidRPr="000C481E" w:rsidRDefault="0084598D"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84598D" w:rsidRPr="000C481E" w:rsidRDefault="0084598D"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84598D" w:rsidRPr="000C481E" w:rsidRDefault="0084598D"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84598D" w:rsidRPr="000C481E" w:rsidRDefault="0084598D" w:rsidP="000C481E">
                          <w:pPr>
                            <w:jc w:val="center"/>
                            <w:rPr>
                              <w:sz w:val="36"/>
                              <w:szCs w:val="36"/>
                            </w:rPr>
                          </w:pPr>
                          <w:r>
                            <w:rPr>
                              <w:sz w:val="36"/>
                              <w:szCs w:val="36"/>
                            </w:rPr>
                            <w:t>B</w:t>
                          </w:r>
                        </w:p>
                      </w:txbxContent>
                    </v:textbox>
                  </v:oval>
                </v:group>
                <w10:anchorlock/>
              </v:group>
            </w:pict>
          </mc:Fallback>
        </mc:AlternateContent>
      </w:r>
    </w:p>
    <w:p w14:paraId="1286827B" w14:textId="77777777" w:rsidR="00674A8C" w:rsidRDefault="00674A8C" w:rsidP="00674A8C">
      <w:pPr>
        <w:spacing w:after="0" w:line="275" w:lineRule="auto"/>
        <w:ind w:right="420" w:firstLine="709"/>
        <w:jc w:val="both"/>
        <w:rPr>
          <w:lang w:val="en-US"/>
        </w:rPr>
      </w:pPr>
    </w:p>
    <w:p w14:paraId="5B6E295B" w14:textId="722AB131" w:rsidR="0084606B" w:rsidRDefault="0084606B" w:rsidP="00674A8C">
      <w:pPr>
        <w:spacing w:after="5" w:line="240" w:lineRule="exact"/>
        <w:rPr>
          <w:rFonts w:ascii="Times New Roman" w:eastAsia="Times New Roman" w:hAnsi="Times New Roman" w:cs="Times New Roman"/>
          <w:b/>
          <w:sz w:val="24"/>
          <w:szCs w:val="24"/>
        </w:rPr>
      </w:pP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06DDA2B9" w14:textId="15553C72" w:rsidR="00136374" w:rsidRDefault="00C43FC1" w:rsidP="00C43FC1">
      <w:pPr>
        <w:spacing w:after="0" w:line="275" w:lineRule="auto"/>
        <w:ind w:right="420"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C43FC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C43FC1">
      <w:pPr>
        <w:spacing w:after="0" w:line="275" w:lineRule="auto"/>
        <w:ind w:right="420" w:firstLine="709"/>
        <w:jc w:val="both"/>
        <w:rPr>
          <w:rFonts w:ascii="Times New Roman" w:eastAsia="Times New Roman" w:hAnsi="Times New Roman" w:cs="Times New Roman"/>
          <w:sz w:val="24"/>
          <w:szCs w:val="24"/>
        </w:rPr>
      </w:pP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4805253F" w14:textId="0872ADF1" w:rsidR="0048219F" w:rsidRDefault="0048219F" w:rsidP="00A94996">
      <w:pPr>
        <w:spacing w:after="5" w:line="240" w:lineRule="exact"/>
        <w:rPr>
          <w:rFonts w:ascii="Times New Roman" w:eastAsia="Times New Roman" w:hAnsi="Times New Roman" w:cs="Times New Roman"/>
          <w:sz w:val="24"/>
          <w:szCs w:val="24"/>
        </w:rPr>
      </w:pPr>
    </w:p>
    <w:p w14:paraId="213B31DA" w14:textId="50BD45A5" w:rsidR="008F18B6" w:rsidRDefault="0048219F" w:rsidP="0046612B">
      <w:pPr>
        <w:spacing w:after="0" w:line="275" w:lineRule="auto"/>
        <w:ind w:right="420"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noProof/>
          <w:sz w:val="24"/>
          <w:szCs w:val="24"/>
        </w:rPr>
        <mc:AlternateContent>
          <mc:Choice Requires="wpg">
            <w:drawing>
              <wp:anchor distT="0" distB="0" distL="0" distR="0" simplePos="0" relativeHeight="251832320" behindDoc="1" locked="0" layoutInCell="0" allowOverlap="1" wp14:anchorId="161A9259" wp14:editId="44E6E3A8">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8E9F63A" id="drawingObject563" o:spid="_x0000_s1026" style="position:absolute;margin-left:-17.8pt;margin-top:-25.9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00370ECE"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00370ECE"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00370ECE"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46612B">
      <w:pPr>
        <w:spacing w:after="0" w:line="275" w:lineRule="auto"/>
        <w:ind w:right="420"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84598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84598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w:t>
        </w:r>
        <w:r w:rsidR="00DF533D" w:rsidRPr="00A455CC">
          <w:rPr>
            <w:rStyle w:val="Hyperlink"/>
            <w:rFonts w:ascii="Times New Roman" w:eastAsia="Times New Roman" w:hAnsi="Times New Roman" w:cs="Times New Roman"/>
            <w:b/>
            <w:sz w:val="24"/>
            <w:szCs w:val="24"/>
          </w:rPr>
          <w:t>l</w:t>
        </w:r>
        <w:r w:rsidR="00DF533D" w:rsidRPr="00A455CC">
          <w:rPr>
            <w:rStyle w:val="Hyperlink"/>
            <w:rFonts w:ascii="Times New Roman" w:eastAsia="Times New Roman" w:hAnsi="Times New Roman" w:cs="Times New Roman"/>
            <w:b/>
            <w:sz w:val="24"/>
            <w:szCs w:val="24"/>
          </w:rPr>
          <w:t>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84598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534F31">
      <w:pPr>
        <w:pStyle w:val="Heading4"/>
        <w:ind w:firstLine="709"/>
      </w:pPr>
      <w:bookmarkStart w:id="52" w:name="SynManagerUpperPart"/>
      <w:r>
        <w:t>Synaptic manager</w:t>
      </w:r>
      <w:r w:rsidRPr="000C481E">
        <w:t xml:space="preserve"> </w:t>
      </w:r>
      <w:r w:rsidR="000C481E">
        <w:t>“</w:t>
      </w:r>
      <w:r w:rsidRPr="000C481E">
        <w:rPr>
          <w:color w:val="000000" w:themeColor="text1"/>
        </w:rPr>
        <w:t>upper part</w:t>
      </w:r>
      <w:bookmarkEnd w:id="52"/>
      <w:r w:rsidR="000C481E">
        <w:t>”</w:t>
      </w:r>
      <w:r w:rsidRPr="000C481E">
        <w:t>.</w:t>
      </w:r>
    </w:p>
    <w:p w14:paraId="1254B485" w14:textId="77777777" w:rsidR="00DF533D" w:rsidRPr="000C481E" w:rsidRDefault="00DF533D" w:rsidP="00534F31">
      <w:pPr>
        <w:pStyle w:val="Heading4"/>
        <w:ind w:firstLine="709"/>
      </w:pPr>
    </w:p>
    <w:p w14:paraId="4B686079" w14:textId="65480E6C"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EC029C4"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0D0F235E" w:rsidR="00A02205" w:rsidRDefault="003B675E"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12192" behindDoc="1" locked="0" layoutInCell="1" allowOverlap="1" wp14:anchorId="55174A95" wp14:editId="18CC747D">
                <wp:simplePos x="0" y="0"/>
                <wp:positionH relativeFrom="page">
                  <wp:align>center</wp:align>
                </wp:positionH>
                <wp:positionV relativeFrom="paragraph">
                  <wp:posOffset>25188</wp:posOffset>
                </wp:positionV>
                <wp:extent cx="5020310" cy="5099282"/>
                <wp:effectExtent l="0" t="0" r="8890" b="6350"/>
                <wp:wrapNone/>
                <wp:docPr id="1618" name="Group 1618"/>
                <wp:cNvGraphicFramePr/>
                <a:graphic xmlns:a="http://schemas.openxmlformats.org/drawingml/2006/main">
                  <a:graphicData uri="http://schemas.microsoft.com/office/word/2010/wordprocessingGroup">
                    <wpg:wgp>
                      <wpg:cNvGrpSpPr/>
                      <wpg:grpSpPr>
                        <a:xfrm>
                          <a:off x="0" y="0"/>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C0472F" id="Group 1618" o:spid="_x0000_s1026" style="position:absolute;margin-left:0;margin-top:2pt;width:395.3pt;height:401.5pt;z-index:-251404288;mso-position-horizontal:center;mso-position-horizontal-relative:page;mso-width-relative:margin;mso-height-relative:margin" coordorigin="376,-457" coordsize="63747,63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">
                <v:shape id="Picture 46" o:spid="_x0000_s102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28"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29"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w10:wrap anchorx="page"/>
              </v:group>
            </w:pict>
          </mc:Fallback>
        </mc:AlternateContent>
      </w:r>
    </w:p>
    <w:p w14:paraId="4E7668FE" w14:textId="20E7AEF6" w:rsidR="00A02205" w:rsidRDefault="00A02205" w:rsidP="00534F31">
      <w:pPr>
        <w:spacing w:after="5" w:line="240" w:lineRule="exact"/>
        <w:ind w:firstLine="709"/>
        <w:rPr>
          <w:rFonts w:ascii="Times New Roman" w:eastAsia="Times New Roman" w:hAnsi="Times New Roman" w:cs="Times New Roman"/>
          <w:sz w:val="24"/>
          <w:szCs w:val="24"/>
        </w:rPr>
      </w:pPr>
    </w:p>
    <w:p w14:paraId="3FC13521" w14:textId="749662BE"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33CA7076"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02FF1BC2"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41002D41"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3D2CF9D4"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90A95E5"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29F16B80"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1981F854"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0B0C508"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46C9B3B0"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6C27CC6"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30EBD11E"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4BC9FB7E"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0E6CB2D5"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1FFA65D3"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1F39F9AE"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AE09955"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5F555525"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1454A6E6"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26D218B0"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55ACFF42" w:rsidR="0084606B" w:rsidRDefault="0084606B" w:rsidP="00534F31">
      <w:pPr>
        <w:spacing w:after="5" w:line="240" w:lineRule="exact"/>
        <w:ind w:firstLine="709"/>
        <w:rPr>
          <w:rFonts w:ascii="Times New Roman" w:eastAsia="Times New Roman" w:hAnsi="Times New Roman" w:cs="Times New Roman"/>
          <w:sz w:val="24"/>
          <w:szCs w:val="24"/>
        </w:rPr>
      </w:pPr>
    </w:p>
    <w:p w14:paraId="42CAC768" w14:textId="4F0FAB4D" w:rsidR="003B675E" w:rsidRDefault="003B675E" w:rsidP="0046612B">
      <w:pPr>
        <w:spacing w:after="5" w:line="276" w:lineRule="auto"/>
        <w:ind w:firstLine="709"/>
        <w:rPr>
          <w:rFonts w:ascii="Times New Roman" w:eastAsia="Times New Roman" w:hAnsi="Times New Roman" w:cs="Times New Roman"/>
          <w:sz w:val="24"/>
          <w:szCs w:val="24"/>
        </w:rPr>
      </w:pPr>
    </w:p>
    <w:p w14:paraId="272B977E" w14:textId="4E5F938A" w:rsidR="003B675E" w:rsidRDefault="003B675E" w:rsidP="0046612B">
      <w:pPr>
        <w:spacing w:after="5" w:line="276" w:lineRule="auto"/>
        <w:ind w:firstLine="709"/>
        <w:rPr>
          <w:rFonts w:ascii="Times New Roman" w:eastAsia="Times New Roman" w:hAnsi="Times New Roman" w:cs="Times New Roman"/>
          <w:b/>
          <w:sz w:val="24"/>
          <w:szCs w:val="24"/>
        </w:rPr>
      </w:pPr>
    </w:p>
    <w:p w14:paraId="43ABFC02" w14:textId="37EFC1A1" w:rsidR="003B675E" w:rsidRDefault="003B675E" w:rsidP="0046612B">
      <w:pPr>
        <w:spacing w:after="5" w:line="276" w:lineRule="auto"/>
        <w:ind w:firstLine="709"/>
        <w:rPr>
          <w:rFonts w:ascii="Times New Roman" w:eastAsia="Times New Roman" w:hAnsi="Times New Roman" w:cs="Times New Roman"/>
          <w:b/>
          <w:sz w:val="24"/>
          <w:szCs w:val="24"/>
        </w:rPr>
      </w:pPr>
    </w:p>
    <w:p w14:paraId="03E3FC5B" w14:textId="5C54F1BE" w:rsidR="003B675E" w:rsidRDefault="003B675E" w:rsidP="0046612B">
      <w:pPr>
        <w:spacing w:after="5" w:line="276" w:lineRule="auto"/>
        <w:ind w:firstLine="709"/>
        <w:rPr>
          <w:rFonts w:ascii="Times New Roman" w:eastAsia="Times New Roman" w:hAnsi="Times New Roman" w:cs="Times New Roman"/>
          <w:b/>
          <w:sz w:val="24"/>
          <w:szCs w:val="24"/>
        </w:rPr>
      </w:pPr>
    </w:p>
    <w:p w14:paraId="41CAF930" w14:textId="22C6873F" w:rsidR="003B675E" w:rsidRDefault="003B675E" w:rsidP="0046612B">
      <w:pPr>
        <w:spacing w:after="5" w:line="276" w:lineRule="auto"/>
        <w:ind w:firstLine="709"/>
        <w:rPr>
          <w:rFonts w:ascii="Times New Roman" w:eastAsia="Times New Roman" w:hAnsi="Times New Roman" w:cs="Times New Roman"/>
          <w:b/>
          <w:sz w:val="24"/>
          <w:szCs w:val="24"/>
        </w:rPr>
      </w:pPr>
    </w:p>
    <w:p w14:paraId="353F4970" w14:textId="57F12773" w:rsidR="003B675E" w:rsidRDefault="003B675E" w:rsidP="0046612B">
      <w:pPr>
        <w:spacing w:after="5" w:line="276" w:lineRule="auto"/>
        <w:ind w:firstLine="709"/>
        <w:rPr>
          <w:rFonts w:ascii="Times New Roman" w:eastAsia="Times New Roman" w:hAnsi="Times New Roman" w:cs="Times New Roman"/>
          <w:b/>
          <w:sz w:val="24"/>
          <w:szCs w:val="24"/>
        </w:rPr>
      </w:pPr>
    </w:p>
    <w:p w14:paraId="598357D8" w14:textId="1ECDD6FB" w:rsidR="003B675E" w:rsidRDefault="003B675E" w:rsidP="0046612B">
      <w:pPr>
        <w:spacing w:after="5" w:line="276" w:lineRule="auto"/>
        <w:ind w:firstLine="709"/>
        <w:rPr>
          <w:rFonts w:ascii="Times New Roman" w:eastAsia="Times New Roman" w:hAnsi="Times New Roman" w:cs="Times New Roman"/>
          <w:b/>
          <w:sz w:val="24"/>
          <w:szCs w:val="24"/>
        </w:rPr>
      </w:pPr>
    </w:p>
    <w:p w14:paraId="59BD2908" w14:textId="77777777" w:rsidR="003B675E" w:rsidRDefault="003B675E" w:rsidP="0046612B">
      <w:pPr>
        <w:spacing w:after="5" w:line="276" w:lineRule="auto"/>
        <w:ind w:firstLine="709"/>
        <w:rPr>
          <w:rFonts w:ascii="Times New Roman" w:eastAsia="Times New Roman" w:hAnsi="Times New Roman" w:cs="Times New Roman"/>
          <w:b/>
          <w:sz w:val="24"/>
          <w:szCs w:val="24"/>
        </w:rPr>
      </w:pPr>
    </w:p>
    <w:p w14:paraId="777719BB" w14:textId="43E518CD"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 xml:space="preserve">shows the manager of presynaptic and postsynaptic mechanisms, </w:t>
      </w:r>
      <w:r w:rsidR="00805AD7">
        <w:rPr>
          <w:noProof/>
        </w:rPr>
        <mc:AlternateContent>
          <mc:Choice Requires="wpg">
            <w:drawing>
              <wp:anchor distT="0" distB="0" distL="0" distR="0" simplePos="0" relativeHeight="251834368" behindDoc="1" locked="0" layoutInCell="0" allowOverlap="1" wp14:anchorId="2FD66CB9" wp14:editId="0A3D149E">
                <wp:simplePos x="0" y="0"/>
                <wp:positionH relativeFrom="margin">
                  <wp:posOffset>-197274</wp:posOffset>
                </wp:positionH>
                <wp:positionV relativeFrom="paragraph">
                  <wp:posOffset>-303530</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3CC396" id="drawingObject563" o:spid="_x0000_s1026" style="position:absolute;margin-left:-15.55pt;margin-top:-23.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r w:rsidRPr="00CB4FF4">
        <w:rPr>
          <w:rFonts w:ascii="Times New Roman" w:eastAsia="Times New Roman" w:hAnsi="Times New Roman" w:cs="Times New Roman"/>
          <w:b/>
          <w:sz w:val="24"/>
          <w:szCs w:val="24"/>
        </w:rPr>
        <w:t>located in the mechanism directory, which enables users to customize the synaptic transmission and reception mechanisms.</w:t>
      </w:r>
    </w:p>
    <w:p w14:paraId="54730EAF" w14:textId="7944A708"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3" w:name="_Toc138246260"/>
      <w:r w:rsidRPr="00381155">
        <w:t>Synaptic structure</w:t>
      </w:r>
      <w:r>
        <w:t>.</w:t>
      </w:r>
      <w:bookmarkEnd w:id="53"/>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31899F40"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4" w:name="SynManagerMiddlePart"/>
      <w:bookmarkEnd w:id="54"/>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617641B3" w14:textId="3DB805D1" w:rsidR="00E97AB7" w:rsidRDefault="00E97AB7" w:rsidP="009A4565">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6416" behindDoc="1" locked="0" layoutInCell="0" allowOverlap="1" wp14:anchorId="0A0C4F53" wp14:editId="7526C58A">
                <wp:simplePos x="0" y="0"/>
                <wp:positionH relativeFrom="margin">
                  <wp:posOffset>-205488</wp:posOffset>
                </wp:positionH>
                <wp:positionV relativeFrom="paragraph">
                  <wp:posOffset>-28067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999359" id="drawingObject563" o:spid="_x0000_s1026" style="position:absolute;margin-left:-16.2pt;margin-top:-22.1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C6405D"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00C6405D"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00C6405D"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00C6405D"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00C6405D" w:rsidRPr="00C6405D">
        <w:rPr>
          <w:rFonts w:ascii="Times New Roman" w:eastAsia="Times New Roman" w:hAnsi="Times New Roman" w:cs="Times New Roman"/>
          <w:color w:val="0E101A"/>
          <w:sz w:val="24"/>
          <w:szCs w:val="24"/>
        </w:rPr>
        <w:t xml:space="preserve">. </w:t>
      </w:r>
    </w:p>
    <w:p w14:paraId="57C3F01A" w14:textId="77777777" w:rsidR="00E97AB7" w:rsidRDefault="00E97AB7" w:rsidP="009A4565">
      <w:pPr>
        <w:spacing w:after="0" w:line="276" w:lineRule="auto"/>
        <w:ind w:firstLine="709"/>
        <w:jc w:val="both"/>
        <w:rPr>
          <w:rFonts w:ascii="Times New Roman" w:eastAsia="Times New Roman" w:hAnsi="Times New Roman" w:cs="Times New Roman"/>
          <w:color w:val="0E101A"/>
          <w:sz w:val="24"/>
          <w:szCs w:val="24"/>
        </w:rPr>
      </w:pPr>
    </w:p>
    <w:p w14:paraId="77A3D0C7" w14:textId="7432D6C3" w:rsidR="006E5D10" w:rsidRPr="00E97AB7" w:rsidRDefault="006E5D10" w:rsidP="00E97AB7">
      <w:pPr>
        <w:spacing w:after="0" w:line="276" w:lineRule="auto"/>
        <w:ind w:left="851"/>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BA2D19">
      <w:pPr>
        <w:spacing w:after="0" w:line="276" w:lineRule="auto"/>
        <w:ind w:left="851"/>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E97AB7">
      <w:pPr>
        <w:spacing w:after="0" w:line="276" w:lineRule="auto"/>
        <w:ind w:left="851"/>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E97AB7">
      <w:pPr>
        <w:spacing w:after="0" w:line="276" w:lineRule="auto"/>
        <w:ind w:left="851"/>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130CC32C" w14:textId="47B97923" w:rsidR="006E5D10" w:rsidRDefault="006E5D10" w:rsidP="00D90C48">
      <w:pPr>
        <w:spacing w:after="0" w:line="276" w:lineRule="auto"/>
        <w:ind w:left="851"/>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bookmarkStart w:id="55" w:name="_GoBack"/>
      <w:bookmarkEnd w:id="55"/>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69AD703F" w14:textId="77777777" w:rsidR="00E97AB7" w:rsidRPr="00BA2D19" w:rsidRDefault="00E97AB7" w:rsidP="00E97AB7">
      <w:pPr>
        <w:spacing w:after="0" w:line="276" w:lineRule="auto"/>
        <w:ind w:left="851"/>
        <w:jc w:val="both"/>
        <w:rPr>
          <w:rFonts w:ascii="Times New Roman" w:eastAsia="Times New Roman" w:hAnsi="Times New Roman" w:cs="Times New Roman"/>
          <w:i/>
          <w:color w:val="0E101A"/>
          <w:sz w:val="24"/>
          <w:szCs w:val="24"/>
          <w:lang w:val="ru-UA"/>
        </w:rPr>
      </w:pPr>
    </w:p>
    <w:p w14:paraId="2CE5930A" w14:textId="39D2E914" w:rsidR="006E5D10" w:rsidRDefault="00E97AB7" w:rsidP="00E97AB7">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6" w:name="SynManagerBottomPart"/>
      <w:bookmarkEnd w:id="56"/>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lastRenderedPageBreak/>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B921A94" w:rsidR="00D473A8" w:rsidRPr="00D473A8" w:rsidRDefault="00805AD7" w:rsidP="00C027EA">
      <w:pPr>
        <w:pStyle w:val="Heading2"/>
      </w:pPr>
      <w:bookmarkStart w:id="57" w:name="_Toc138246261"/>
      <w:r>
        <w:lastRenderedPageBreak/>
        <mc:AlternateContent>
          <mc:Choice Requires="wpg">
            <w:drawing>
              <wp:anchor distT="0" distB="0" distL="0" distR="0" simplePos="0" relativeHeight="251838464" behindDoc="1" locked="0" layoutInCell="0" allowOverlap="1" wp14:anchorId="4FF1CD48" wp14:editId="6A4443B8">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35C13D" id="drawingObject563" o:spid="_x0000_s1026" style="position:absolute;margin-left:-17.85pt;margin-top:-29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40512" behindDoc="0" locked="0" layoutInCell="1" allowOverlap="1" wp14:anchorId="29082E41" wp14:editId="57E6D77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1"/>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2"/>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3"/>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84598D" w:rsidRPr="00CF279C" w:rsidRDefault="0084598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84598D" w:rsidRPr="00CF279C" w:rsidRDefault="0084598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84598D" w:rsidRPr="00CF279C" w:rsidRDefault="0084598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2" style="position:absolute;left:0;text-align:left;margin-left:136.05pt;margin-top:7.9pt;width:356.55pt;height:374.2pt;z-index:25184051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ijl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POOKOX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13"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4" o:title=""/>
                </v:shape>
                <v:shape id="Picture 1475" o:spid="_x0000_s1114"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5" o:title=""/>
                </v:shape>
                <v:shape id="Picture 1476" o:spid="_x0000_s1115"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6" o:title=""/>
                </v:shape>
                <v:oval id="Oval 1477" o:spid="_x0000_s1116"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84598D" w:rsidRPr="00CF279C" w:rsidRDefault="0084598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7"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84598D" w:rsidRPr="00CF279C" w:rsidRDefault="0084598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8"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84598D" w:rsidRPr="00CF279C" w:rsidRDefault="0084598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7"/>
      <w:r w:rsidR="00D473A8" w:rsidRPr="00D473A8">
        <w:t xml:space="preserve">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A94996">
      <w:pPr>
        <w:pStyle w:val="Heading2"/>
      </w:pPr>
      <w:bookmarkStart w:id="58" w:name="_Toc138246262"/>
      <w:r w:rsidRPr="00CF279C">
        <w:t>The Model Export Panel enables users to export the following components of their cell models:</w:t>
      </w:r>
      <w:bookmarkEnd w:id="58"/>
    </w:p>
    <w:p w14:paraId="1D48508D" w14:textId="1722D7B2"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4DF35DD3"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15170DD6" w:rsidR="00CF279C" w:rsidRPr="00CF279C" w:rsidRDefault="00074659" w:rsidP="00CF279C">
      <w:pPr>
        <w:ind w:firstLine="709"/>
        <w:jc w:val="both"/>
        <w:rPr>
          <w:rFonts w:ascii="Times New Roman" w:eastAsia="Times New Roman" w:hAnsi="Times New Roman" w:cs="Times New Roman"/>
          <w:color w:val="0E101A"/>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42560" behindDoc="1" locked="0" layoutInCell="0" allowOverlap="1" wp14:anchorId="607B7402" wp14:editId="4DE4C01A">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F8E0C3" id="drawingObject563" o:spid="_x0000_s1026" style="position:absolute;margin-left:-19.45pt;margin-top:-29.45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4E1389">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sidR="004E1389">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C027EA">
      <w:pPr>
        <w:pStyle w:val="Heading2"/>
        <w:rPr>
          <w:rFonts w:ascii="Times New Roman" w:hAnsi="Times New Roman" w:cs="Times New Roman"/>
          <w:color w:val="0E101A"/>
          <w:sz w:val="24"/>
          <w:szCs w:val="24"/>
        </w:rPr>
      </w:pPr>
      <w:bookmarkStart w:id="59" w:name="_Toc138246263"/>
      <w:r w:rsidRPr="00906B84">
        <w:t>Structure of export fil</w:t>
      </w:r>
      <w:r>
        <w:t>e.</w:t>
      </w:r>
      <w:bookmarkEnd w:id="59"/>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4848" behindDoc="0" locked="0" layoutInCell="1" allowOverlap="1" wp14:anchorId="5BD1C51B" wp14:editId="5BAA9769">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84598D" w:rsidRPr="0060701C" w:rsidRDefault="0084598D"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7"/>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8"/>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84598D" w:rsidRDefault="0084598D">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9" style="position:absolute;left:0;text-align:left;margin-left:117.9pt;margin-top:7pt;width:240.7pt;height:210.5pt;z-index:25185484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">
                <v:shape id="Text Box 2" o:spid="_x0000_s1120"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84598D" w:rsidRPr="0060701C" w:rsidRDefault="0084598D" w:rsidP="0060701C">
                        <w:pPr>
                          <w:rPr>
                            <w:lang w:val="en-US"/>
                          </w:rPr>
                        </w:pPr>
                        <w:r>
                          <w:rPr>
                            <w:lang w:val="en-US"/>
                          </w:rPr>
                          <w:t>B</w:t>
                        </w:r>
                      </w:p>
                    </w:txbxContent>
                  </v:textbox>
                </v:shape>
                <v:group id="Group 1587" o:spid="_x0000_s1121"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2"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3"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4"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9" o:title=""/>
                      </v:shape>
                      <v:shape id="Picture 1582" o:spid="_x0000_s1125"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0" o:title=""/>
                      </v:shape>
                    </v:group>
                    <v:shape id="Text Box 2" o:spid="_x0000_s1126"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84598D" w:rsidRDefault="0084598D">
                            <w:r>
                              <w:t>A</w:t>
                            </w:r>
                          </w:p>
                        </w:txbxContent>
                      </v:textbox>
                    </v:shape>
                  </v:group>
                  <v:oval id="Oval 1585" o:spid="_x0000_s1127"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8"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5CCA4150" w14:textId="1A145D2E" w:rsidR="00E55C28" w:rsidRPr="00DB51AA" w:rsidRDefault="00805AD7" w:rsidP="00DB51AA">
      <w:pPr>
        <w:pStyle w:val="Heading2"/>
      </w:pPr>
      <w:bookmarkStart w:id="60" w:name="_Toc138246264"/>
      <w:r w:rsidRPr="004E1389">
        <w:rPr>
          <w:rFonts w:ascii="Times New Roman" w:hAnsi="Times New Roman" w:cs="Times New Roman"/>
          <w:color w:val="4472C4" w:themeColor="accent1"/>
          <w:sz w:val="24"/>
          <w:szCs w:val="24"/>
        </w:rPr>
        <w:lastRenderedPageBreak/>
        <mc:AlternateContent>
          <mc:Choice Requires="wpg">
            <w:drawing>
              <wp:anchor distT="0" distB="0" distL="0" distR="0" simplePos="0" relativeHeight="251898880" behindDoc="1" locked="0" layoutInCell="0" allowOverlap="1" wp14:anchorId="1A4771AC" wp14:editId="3A7F7B8D">
                <wp:simplePos x="0" y="0"/>
                <wp:positionH relativeFrom="margin">
                  <wp:posOffset>-173566</wp:posOffset>
                </wp:positionH>
                <wp:positionV relativeFrom="paragraph">
                  <wp:posOffset>-296757</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25B5456" id="drawingObject563" o:spid="_x0000_s1026" style="position:absolute;margin-left:-13.65pt;margin-top:-23.35pt;width:545.3pt;height:792.6pt;z-index:-2514176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E55C28" w:rsidRPr="00DB51AA">
        <w:t>BrainCell Software: Model Export</w:t>
      </w:r>
      <w:r w:rsidR="00B13A25">
        <w:t>. Result of simulation p</w:t>
      </w:r>
      <w:r w:rsidR="00E55C28" w:rsidRPr="00DB51AA">
        <w:t>arameter Selection</w:t>
      </w:r>
      <w:bookmarkEnd w:id="60"/>
    </w:p>
    <w:p w14:paraId="51F85B60" w14:textId="5ABAF7A5" w:rsidR="000451BC" w:rsidRPr="000451BC" w:rsidRDefault="000451BC" w:rsidP="000451BC">
      <w:pPr>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F3BC1">
      <w:pPr>
        <w:ind w:left="106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0451BC">
      <w:pPr>
        <w:numPr>
          <w:ilvl w:val="1"/>
          <w:numId w:val="25"/>
        </w:numPr>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4. Saving Parameters</w:t>
      </w:r>
      <w:r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77777777" w:rsidR="000451BC" w:rsidRPr="000451BC" w:rsidRDefault="000451BC" w:rsidP="000451BC">
      <w:pPr>
        <w:ind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EE6B44D" w:rsidR="000451BC" w:rsidRPr="000451BC" w:rsidRDefault="00805AD7" w:rsidP="000451BC">
      <w:pPr>
        <w:ind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0928" behindDoc="1" locked="0" layoutInCell="0" allowOverlap="1" wp14:anchorId="439FB887" wp14:editId="47B392FC">
                <wp:simplePos x="0" y="0"/>
                <wp:positionH relativeFrom="margin">
                  <wp:posOffset>-143933</wp:posOffset>
                </wp:positionH>
                <wp:positionV relativeFrom="paragraph">
                  <wp:posOffset>-237066</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E830ED" id="drawingObject563" o:spid="_x0000_s1026" style="position:absolute;margin-left:-11.35pt;margin-top:-18.65pt;width:545.3pt;height:792.6pt;z-index:-251415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A94996">
      <w:pPr>
        <w:ind w:firstLine="709"/>
        <w:jc w:val="both"/>
        <w:rPr>
          <w:rFonts w:ascii="Times New Roman" w:eastAsia="Times New Roman" w:hAnsi="Times New Roman" w:cs="Times New Roman"/>
          <w:sz w:val="24"/>
          <w:szCs w:val="24"/>
        </w:rPr>
      </w:pPr>
    </w:p>
    <w:p w14:paraId="43ABD78F" w14:textId="5EF179AF" w:rsidR="00A94996" w:rsidRDefault="00DB51AA"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1712" behindDoc="0" locked="0" layoutInCell="1" allowOverlap="1" wp14:anchorId="70D61F44" wp14:editId="4F1AA151">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84598D" w:rsidRPr="00DB51AA" w:rsidRDefault="0084598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9" style="position:absolute;left:0;text-align:left;margin-left:372.35pt;margin-top:115.55pt;width:26.45pt;height:25.3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H1lxKa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84598D" w:rsidRPr="00DB51AA" w:rsidRDefault="0084598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7616" behindDoc="0" locked="0" layoutInCell="1" allowOverlap="1" wp14:anchorId="48359FC4" wp14:editId="4BAB7D1D">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84598D" w:rsidRPr="00DB51AA" w:rsidRDefault="0084598D"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0" style="position:absolute;left:0;text-align:left;margin-left:372pt;margin-top:.2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47mgIAAKgFAAAOAAAAZHJzL2Uyb0RvYy54bWysVG1PGzEM/j5p/yHK93EvBT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IxbeO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84598D" w:rsidRPr="00DB51AA" w:rsidRDefault="0084598D"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9664" behindDoc="0" locked="0" layoutInCell="1" allowOverlap="1" wp14:anchorId="3CF39978" wp14:editId="0CEB8F7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84598D" w:rsidRPr="00DB51AA" w:rsidRDefault="0084598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1" style="position:absolute;left:0;text-align:left;margin-left:147.65pt;margin-top:.2pt;width:26.45pt;height:25.3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" fillcolor="white [3212]" strokecolor="black [3213]" strokeweight="1pt">
                <v:stroke joinstyle="miter"/>
                <v:textbox>
                  <w:txbxContent>
                    <w:p w14:paraId="0F78A933" w14:textId="535D9850" w:rsidR="0084598D" w:rsidRPr="00DB51AA" w:rsidRDefault="0084598D"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43EB781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DB51AA">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3BED3C16" w14:textId="69BCD763" w:rsidR="00DB51AA" w:rsidRPr="0060701C" w:rsidRDefault="00DB51AA" w:rsidP="00DB51AA">
      <w:pPr>
        <w:spacing w:after="5" w:line="276" w:lineRule="auto"/>
        <w:ind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7CEF56B4" w14:textId="6BB81B76" w:rsidR="00A94996" w:rsidRDefault="00A94996" w:rsidP="00A94996">
      <w:pPr>
        <w:ind w:firstLine="709"/>
        <w:jc w:val="both"/>
        <w:rPr>
          <w:rFonts w:ascii="Times New Roman" w:eastAsia="Times New Roman" w:hAnsi="Times New Roman" w:cs="Times New Roman"/>
          <w:sz w:val="24"/>
          <w:szCs w:val="24"/>
        </w:rPr>
      </w:pPr>
    </w:p>
    <w:p w14:paraId="59D2231A" w14:textId="38143287" w:rsidR="00CB72DA" w:rsidRPr="00CB72DA" w:rsidRDefault="00CB72DA" w:rsidP="00CB72DA">
      <w:pPr>
        <w:pStyle w:val="Heading2"/>
      </w:pPr>
      <w:bookmarkStart w:id="61" w:name="_Toc138246265"/>
      <w:r w:rsidRPr="00CB72DA">
        <w:t xml:space="preserve">BrainCell Software: Exporting Computation </w:t>
      </w:r>
      <w:r w:rsidR="00B13A25">
        <w:t>Run parameters</w:t>
      </w:r>
      <w:bookmarkEnd w:id="61"/>
    </w:p>
    <w:p w14:paraId="6D99832B" w14:textId="77777777" w:rsidR="00CB72DA" w:rsidRPr="00CB72DA" w:rsidRDefault="00CB72DA" w:rsidP="00CB72DA">
      <w:pPr>
        <w:ind w:firstLine="709"/>
        <w:jc w:val="both"/>
        <w:rPr>
          <w:rFonts w:ascii="Times New Roman" w:eastAsia="Times New Roman" w:hAnsi="Times New Roman" w:cs="Times New Roman"/>
          <w:sz w:val="24"/>
          <w:szCs w:val="24"/>
        </w:rPr>
      </w:pPr>
    </w:p>
    <w:p w14:paraId="746C7688" w14:textId="3CC6F5D0" w:rsidR="00CB72DA" w:rsidRPr="00CB72DA" w:rsidRDefault="00CB72DA" w:rsidP="00CB72DA">
      <w:pPr>
        <w:ind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3C40FCAE"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Pr="00EF5E0C">
        <w:rPr>
          <w:rFonts w:ascii="Times New Roman" w:eastAsia="Times New Roman" w:hAnsi="Times New Roman" w:cs="Times New Roman"/>
          <w:b/>
          <w:color w:val="4472C4" w:themeColor="accent1"/>
          <w:sz w:val="24"/>
          <w:szCs w:val="24"/>
        </w:rPr>
        <w:t>Record and save some vars</w:t>
      </w:r>
      <w:r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7A9E550E" w14:textId="6C4E4B21"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3705F142"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4B5F3BAF" w:rsidR="00CB72DA" w:rsidRPr="00CB72DA" w:rsidRDefault="00805AD7" w:rsidP="00CB72DA">
      <w:pPr>
        <w:ind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2976" behindDoc="1" locked="0" layoutInCell="0" allowOverlap="1" wp14:anchorId="3789158D" wp14:editId="3B6BA6A2">
                <wp:simplePos x="0" y="0"/>
                <wp:positionH relativeFrom="margin">
                  <wp:posOffset>-135467</wp:posOffset>
                </wp:positionH>
                <wp:positionV relativeFrom="paragraph">
                  <wp:posOffset>-258233</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453E52" id="drawingObject563" o:spid="_x0000_s1026" style="position:absolute;margin-left:-10.65pt;margin-top:-20.35pt;width:545.3pt;height:792.6pt;z-index:-2514135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3. </w:t>
      </w:r>
      <w:r w:rsidR="00CB72DA" w:rsidRPr="009A05F0">
        <w:rPr>
          <w:rFonts w:ascii="Times New Roman" w:eastAsia="Times New Roman" w:hAnsi="Times New Roman" w:cs="Times New Roman"/>
          <w:b/>
          <w:sz w:val="24"/>
          <w:szCs w:val="24"/>
        </w:rPr>
        <w:t>Performing Calculations on a Parameter Grid</w:t>
      </w:r>
      <w:r w:rsidR="00CB72DA" w:rsidRPr="00CB72DA">
        <w:rPr>
          <w:rFonts w:ascii="Times New Roman" w:eastAsia="Times New Roman" w:hAnsi="Times New Roman" w:cs="Times New Roman"/>
          <w:sz w:val="24"/>
          <w:szCs w:val="24"/>
        </w:rPr>
        <w:t>:</w:t>
      </w:r>
    </w:p>
    <w:p w14:paraId="1CD8251B" w14:textId="020E817E"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716A246A" w:rsidR="00DB51AA"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4784" behindDoc="0" locked="0" layoutInCell="1" allowOverlap="1" wp14:anchorId="331E2154" wp14:editId="2BE4743D">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84598D" w:rsidRPr="00DB51AA" w:rsidRDefault="0084598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2" style="position:absolute;left:0;text-align:left;margin-left:384.35pt;margin-top:142.85pt;width:26.45pt;height:28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" fillcolor="white [3212]" strokecolor="black [3213]" strokeweight="1pt">
                <v:stroke joinstyle="miter"/>
                <v:textbox>
                  <w:txbxContent>
                    <w:p w14:paraId="1F74EB0D" w14:textId="7D102556" w:rsidR="0084598D" w:rsidRPr="00DB51AA" w:rsidRDefault="0084598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Pr>
          <w:noProof/>
        </w:rPr>
        <w:drawing>
          <wp:anchor distT="0" distB="0" distL="114300" distR="114300" simplePos="0" relativeHeight="251892736" behindDoc="0" locked="0" layoutInCell="1" allowOverlap="1" wp14:anchorId="5687A361" wp14:editId="764C0466">
            <wp:simplePos x="0" y="0"/>
            <wp:positionH relativeFrom="column">
              <wp:posOffset>3805978</wp:posOffset>
            </wp:positionH>
            <wp:positionV relativeFrom="paragraph">
              <wp:posOffset>1827107</wp:posOffset>
            </wp:positionV>
            <wp:extent cx="2238167" cy="2658533"/>
            <wp:effectExtent l="0" t="0" r="0" b="889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238167" cy="2658533"/>
                    </a:xfrm>
                    <a:prstGeom prst="rect">
                      <a:avLst/>
                    </a:prstGeom>
                  </pic:spPr>
                </pic:pic>
              </a:graphicData>
            </a:graphic>
            <wp14:sizeRelH relativeFrom="page">
              <wp14:pctWidth>0</wp14:pctWidth>
            </wp14:sizeRelH>
            <wp14:sizeRelV relativeFrom="page">
              <wp14:pctHeight>0</wp14:pctHeight>
            </wp14:sizeRelV>
          </wp:anchor>
        </w:drawing>
      </w:r>
      <w:r w:rsidR="00280C67">
        <w:rPr>
          <w:rFonts w:ascii="Times New Roman" w:eastAsia="Times New Roman" w:hAnsi="Times New Roman" w:cs="Times New Roman"/>
          <w:noProof/>
          <w:sz w:val="24"/>
          <w:szCs w:val="24"/>
        </w:rPr>
        <mc:AlternateContent>
          <mc:Choice Requires="wpg">
            <w:drawing>
              <wp:inline distT="0" distB="0" distL="0" distR="0" wp14:anchorId="7ABA4646" wp14:editId="5D51BEC1">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84598D" w:rsidRPr="00DB51AA" w:rsidRDefault="0084598D"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84598D" w:rsidRPr="00DB51AA" w:rsidRDefault="0084598D"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84598D" w:rsidRPr="00DB51AA" w:rsidRDefault="0084598D"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3"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">
                <v:group id="Group 1067" o:spid="_x0000_s1134"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5"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84598D" w:rsidRPr="00DB51AA" w:rsidRDefault="0084598D"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6"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84598D" w:rsidRPr="00DB51AA" w:rsidRDefault="0084598D"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7"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84598D" w:rsidRPr="00DB51AA" w:rsidRDefault="0084598D" w:rsidP="0007305E">
                          <w:pPr>
                            <w:spacing w:after="0"/>
                            <w:jc w:val="center"/>
                            <w:rPr>
                              <w:sz w:val="16"/>
                            </w:rPr>
                          </w:pPr>
                          <w:r>
                            <w:rPr>
                              <w:rFonts w:hAnsi="Calibri"/>
                              <w:color w:val="000000" w:themeColor="text1"/>
                              <w:kern w:val="24"/>
                              <w:szCs w:val="36"/>
                              <w:lang w:val="en-US"/>
                            </w:rPr>
                            <w:t>C</w:t>
                          </w:r>
                        </w:p>
                      </w:txbxContent>
                    </v:textbox>
                  </v:oval>
                </v:group>
                <v:group id="Group 1056" o:spid="_x0000_s1138"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9"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6" o:title=""/>
                  </v:shape>
                  <v:shape id="Picture 1053" o:spid="_x0000_s1140"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07" o:title=""/>
                  </v:shape>
                </v:group>
                <w10:anchorlock/>
              </v:group>
            </w:pict>
          </mc:Fallback>
        </mc:AlternateContent>
      </w:r>
    </w:p>
    <w:p w14:paraId="0FE8AB21" w14:textId="74E70BAC" w:rsidR="00A94996" w:rsidRDefault="00A94996" w:rsidP="00A94996">
      <w:pPr>
        <w:ind w:firstLine="709"/>
        <w:jc w:val="both"/>
        <w:rPr>
          <w:rFonts w:ascii="Times New Roman" w:eastAsia="Times New Roman" w:hAnsi="Times New Roman" w:cs="Times New Roman"/>
          <w:sz w:val="24"/>
          <w:szCs w:val="24"/>
        </w:rPr>
      </w:pPr>
    </w:p>
    <w:p w14:paraId="68715536" w14:textId="35171CDB" w:rsidR="00A94996" w:rsidRDefault="00A94996" w:rsidP="00A94996">
      <w:pPr>
        <w:ind w:firstLine="709"/>
        <w:jc w:val="both"/>
        <w:rPr>
          <w:rFonts w:ascii="Times New Roman" w:eastAsia="Times New Roman" w:hAnsi="Times New Roman" w:cs="Times New Roman"/>
          <w:sz w:val="24"/>
          <w:szCs w:val="24"/>
        </w:rPr>
      </w:pPr>
    </w:p>
    <w:p w14:paraId="7CA115E8" w14:textId="1003E062" w:rsidR="00AF55CD"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6832" behindDoc="0" locked="0" layoutInCell="1" allowOverlap="1" wp14:anchorId="7A644277" wp14:editId="240FDC2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84598D" w:rsidRPr="00DB51AA" w:rsidRDefault="0084598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1" style="position:absolute;left:0;text-align:left;margin-left:332pt;margin-top:.45pt;width:26.45pt;height:30.35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TXt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zRf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CO9TXt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84598D" w:rsidRPr="00DB51AA" w:rsidRDefault="0084598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A94996">
      <w:pPr>
        <w:ind w:firstLine="709"/>
        <w:jc w:val="both"/>
        <w:rPr>
          <w:rFonts w:ascii="Times New Roman" w:eastAsia="Times New Roman" w:hAnsi="Times New Roman" w:cs="Times New Roman"/>
          <w:sz w:val="24"/>
          <w:szCs w:val="24"/>
        </w:rPr>
      </w:pPr>
    </w:p>
    <w:p w14:paraId="0CFA98F3" w14:textId="04CA68F0" w:rsidR="00AF55CD" w:rsidRDefault="00AF55CD" w:rsidP="00A94996">
      <w:pPr>
        <w:ind w:firstLine="709"/>
        <w:jc w:val="both"/>
        <w:rPr>
          <w:rFonts w:ascii="Times New Roman" w:eastAsia="Times New Roman" w:hAnsi="Times New Roman" w:cs="Times New Roman"/>
          <w:sz w:val="24"/>
          <w:szCs w:val="24"/>
        </w:rPr>
      </w:pPr>
    </w:p>
    <w:p w14:paraId="64287DAD" w14:textId="006A426C" w:rsidR="00AF55CD" w:rsidRDefault="00AF55CD" w:rsidP="00A94996">
      <w:pPr>
        <w:ind w:firstLine="709"/>
        <w:jc w:val="both"/>
        <w:rPr>
          <w:rFonts w:ascii="Times New Roman" w:eastAsia="Times New Roman" w:hAnsi="Times New Roman" w:cs="Times New Roman"/>
          <w:sz w:val="24"/>
          <w:szCs w:val="24"/>
        </w:rPr>
      </w:pPr>
    </w:p>
    <w:p w14:paraId="0782E448" w14:textId="437C56BA" w:rsidR="00AF55CD" w:rsidRDefault="00AF55CD" w:rsidP="00A94996">
      <w:pPr>
        <w:ind w:firstLine="709"/>
        <w:jc w:val="both"/>
        <w:rPr>
          <w:rFonts w:ascii="Times New Roman" w:eastAsia="Times New Roman" w:hAnsi="Times New Roman" w:cs="Times New Roman"/>
          <w:sz w:val="24"/>
          <w:szCs w:val="24"/>
        </w:rPr>
      </w:pPr>
    </w:p>
    <w:p w14:paraId="1418083C" w14:textId="77777777" w:rsidR="00AF55CD" w:rsidRDefault="00AF55CD" w:rsidP="00A94996">
      <w:pPr>
        <w:ind w:firstLine="709"/>
        <w:jc w:val="both"/>
        <w:rPr>
          <w:rFonts w:ascii="Times New Roman" w:eastAsia="Times New Roman" w:hAnsi="Times New Roman" w:cs="Times New Roman"/>
          <w:sz w:val="24"/>
          <w:szCs w:val="24"/>
        </w:rPr>
      </w:pPr>
    </w:p>
    <w:p w14:paraId="720A9FB5" w14:textId="6584F367" w:rsidR="0007305E" w:rsidRPr="00DB51AA" w:rsidRDefault="0007305E" w:rsidP="0007305E">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1F8174EE" w:rsidR="0007305E" w:rsidRPr="00A871D8" w:rsidRDefault="00805AD7" w:rsidP="00A871D8">
      <w:pPr>
        <w:spacing w:after="5" w:line="276" w:lineRule="auto"/>
        <w:ind w:firstLine="709"/>
        <w:jc w:val="both"/>
        <w:rPr>
          <w:rFonts w:ascii="Times New Roman" w:eastAsia="Times New Roman" w:hAnsi="Times New Roman" w:cs="Times New Roman"/>
          <w:b/>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5024" behindDoc="1" locked="0" layoutInCell="0" allowOverlap="1" wp14:anchorId="446F8575" wp14:editId="0F7D0562">
                <wp:simplePos x="0" y="0"/>
                <wp:positionH relativeFrom="margin">
                  <wp:posOffset>-139700</wp:posOffset>
                </wp:positionH>
                <wp:positionV relativeFrom="paragraph">
                  <wp:posOffset>-122767</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D6FB970" id="drawingObject563" o:spid="_x0000_s1026" style="position:absolute;margin-left:-11pt;margin-top:-9.65pt;width:545.3pt;height:792.6pt;z-index:-251411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roofErr w:type="spellStart"/>
      <w:r w:rsidR="0007305E" w:rsidRPr="00DB51AA">
        <w:rPr>
          <w:rFonts w:ascii="Times New Roman" w:eastAsia="Times New Roman" w:hAnsi="Times New Roman" w:cs="Times New Roman"/>
          <w:b/>
          <w:sz w:val="24"/>
          <w:szCs w:val="24"/>
        </w:rPr>
        <w:t>BrainCell</w:t>
      </w:r>
      <w:proofErr w:type="spellEnd"/>
      <w:r w:rsidR="0007305E" w:rsidRPr="00DB51AA">
        <w:rPr>
          <w:rFonts w:ascii="Times New Roman" w:eastAsia="Times New Roman" w:hAnsi="Times New Roman" w:cs="Times New Roman"/>
          <w:b/>
          <w:sz w:val="24"/>
          <w:szCs w:val="24"/>
        </w:rPr>
        <w:t xml:space="preserve"> allows users to define and export </w:t>
      </w:r>
      <w:r w:rsidR="0007305E">
        <w:rPr>
          <w:rFonts w:ascii="Times New Roman" w:eastAsia="Times New Roman" w:hAnsi="Times New Roman" w:cs="Times New Roman"/>
          <w:b/>
          <w:sz w:val="24"/>
          <w:szCs w:val="24"/>
        </w:rPr>
        <w:t>the control of computation</w:t>
      </w:r>
      <w:r w:rsidR="0007305E" w:rsidRPr="00DB51AA">
        <w:rPr>
          <w:rFonts w:ascii="Times New Roman" w:eastAsia="Times New Roman" w:hAnsi="Times New Roman" w:cs="Times New Roman"/>
          <w:b/>
          <w:sz w:val="24"/>
          <w:szCs w:val="24"/>
        </w:rPr>
        <w:t xml:space="preserve"> pop-up windows. </w:t>
      </w:r>
      <w:r w:rsidR="0007305E">
        <w:rPr>
          <w:rFonts w:ascii="Times New Roman" w:eastAsia="Times New Roman" w:hAnsi="Times New Roman" w:cs="Times New Roman"/>
          <w:b/>
          <w:sz w:val="24"/>
          <w:szCs w:val="24"/>
        </w:rPr>
        <w:t xml:space="preserve">A. </w:t>
      </w:r>
      <w:r w:rsidR="0007305E" w:rsidRPr="00DB51AA">
        <w:rPr>
          <w:rFonts w:ascii="Times New Roman" w:eastAsia="Times New Roman" w:hAnsi="Times New Roman" w:cs="Times New Roman"/>
          <w:b/>
          <w:sz w:val="24"/>
          <w:szCs w:val="24"/>
        </w:rPr>
        <w:t>The first window saves specific parameters</w:t>
      </w:r>
      <w:r w:rsidR="0007305E">
        <w:rPr>
          <w:rFonts w:ascii="Times New Roman" w:eastAsia="Times New Roman" w:hAnsi="Times New Roman" w:cs="Times New Roman"/>
          <w:b/>
          <w:sz w:val="24"/>
          <w:szCs w:val="24"/>
        </w:rPr>
        <w:t xml:space="preserve">. B) </w:t>
      </w:r>
      <w:r w:rsidR="0007305E"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0007305E"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0007305E"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sidR="0007305E">
        <w:rPr>
          <w:rFonts w:ascii="Times New Roman" w:eastAsia="Times New Roman" w:hAnsi="Times New Roman" w:cs="Times New Roman"/>
          <w:b/>
          <w:sz w:val="24"/>
          <w:szCs w:val="24"/>
        </w:rPr>
        <w:t xml:space="preserve">) </w:t>
      </w:r>
      <w:r w:rsidR="0007305E"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0007305E"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8A268C">
      <w:pPr>
        <w:pStyle w:val="Heading2"/>
      </w:pPr>
      <w:bookmarkStart w:id="62" w:name="_Toc138246266"/>
      <w:r w:rsidRPr="00A871D8">
        <w:t>BrainCell Software: Managing Cell Models and Computation Results</w:t>
      </w:r>
      <w:bookmarkEnd w:id="62"/>
    </w:p>
    <w:p w14:paraId="7EA2C86F" w14:textId="77777777" w:rsidR="004674D1" w:rsidRDefault="004674D1" w:rsidP="008A268C">
      <w:pPr>
        <w:ind w:firstLine="709"/>
        <w:jc w:val="both"/>
        <w:rPr>
          <w:rFonts w:ascii="Times New Roman" w:eastAsia="Times New Roman" w:hAnsi="Times New Roman" w:cs="Times New Roman"/>
          <w:sz w:val="24"/>
          <w:szCs w:val="24"/>
        </w:rPr>
      </w:pPr>
    </w:p>
    <w:p w14:paraId="2F8F251B" w14:textId="77E389B5" w:rsidR="00377966" w:rsidRPr="004674D1" w:rsidRDefault="00A871D8" w:rsidP="004674D1">
      <w:pPr>
        <w:ind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2018D4">
      <w:pPr>
        <w:ind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2351C8">
      <w:pPr>
        <w:pStyle w:val="Heading4"/>
        <w:rPr>
          <w:rFonts w:eastAsia="Times New Roman"/>
        </w:rPr>
      </w:pPr>
      <w:r w:rsidRPr="00A871D8">
        <w:rPr>
          <w:rFonts w:eastAsia="Times New Roman"/>
        </w:rPr>
        <w:t>Creating a Separate Folder for Cell Models:</w:t>
      </w:r>
    </w:p>
    <w:p w14:paraId="62446FD8" w14:textId="56C2A7B9"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2351C8">
      <w:pPr>
        <w:pStyle w:val="Heading4"/>
        <w:rPr>
          <w:rFonts w:eastAsia="Times New Roman"/>
        </w:rPr>
      </w:pPr>
      <w:r w:rsidRPr="002351C8">
        <w:rPr>
          <w:rFonts w:eastAsia="Times New Roman"/>
        </w:rPr>
        <w:t>Folder Structure and Contents:</w:t>
      </w:r>
    </w:p>
    <w:p w14:paraId="3CDEE318" w14:textId="5541005E"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4674D1">
      <w:pPr>
        <w:pStyle w:val="ListParagraph"/>
        <w:numPr>
          <w:ilvl w:val="0"/>
          <w:numId w:val="24"/>
        </w:numPr>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4674D1">
      <w:pPr>
        <w:pStyle w:val="ListParagraph"/>
        <w:numPr>
          <w:ilvl w:val="0"/>
          <w:numId w:val="2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2351C8">
      <w:pPr>
        <w:pStyle w:val="Heading4"/>
        <w:rPr>
          <w:rFonts w:eastAsia="Times New Roman"/>
        </w:rPr>
      </w:pPr>
      <w:r w:rsidRPr="002351C8">
        <w:rPr>
          <w:rFonts w:eastAsia="Times New Roman"/>
        </w:rPr>
        <w:t>Loading Cell Files and Inspecting Cell Configuration:</w:t>
      </w:r>
    </w:p>
    <w:p w14:paraId="7FA96B7F" w14:textId="78FE654D" w:rsidR="00A871D8" w:rsidRPr="00A871D8" w:rsidRDefault="00A871D8" w:rsidP="004674D1">
      <w:pPr>
        <w:pStyle w:val="ListParagraph"/>
        <w:numPr>
          <w:ilvl w:val="0"/>
          <w:numId w:val="24"/>
        </w:numPr>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4674D1">
      <w:pPr>
        <w:pStyle w:val="ListParagraph"/>
        <w:numPr>
          <w:ilvl w:val="0"/>
          <w:numId w:val="24"/>
        </w:numPr>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A871D8">
      <w:pPr>
        <w:ind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8A268C">
      <w:pPr>
        <w:ind w:firstLine="709"/>
        <w:jc w:val="both"/>
        <w:rPr>
          <w:rFonts w:ascii="Times New Roman" w:eastAsia="Times New Roman" w:hAnsi="Times New Roman" w:cs="Times New Roman"/>
          <w:noProof/>
          <w:sz w:val="24"/>
          <w:szCs w:val="24"/>
        </w:rPr>
      </w:pPr>
    </w:p>
    <w:p w14:paraId="0B885866" w14:textId="3C2A98A5" w:rsidR="008A268C" w:rsidRDefault="00805AD7" w:rsidP="008A268C">
      <w:pPr>
        <w:ind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7072" behindDoc="1" locked="0" layoutInCell="0" allowOverlap="1" wp14:anchorId="492EC2A4" wp14:editId="4A442BD6">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AAC131B" id="drawingObject563" o:spid="_x0000_s1026" style="position:absolute;margin-left:-10.35pt;margin-top:-20.35pt;width:545.3pt;height:792.6pt;z-index:-251409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3452832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893C0F8"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1"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2"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3" o:title=""/>
                </v:shape>
                <w10:anchorlock/>
              </v:group>
            </w:pict>
          </mc:Fallback>
        </mc:AlternateContent>
      </w:r>
    </w:p>
    <w:p w14:paraId="08B3EC24" w14:textId="7A41CFFF"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8A268C">
      <w:pPr>
        <w:spacing w:after="5" w:line="276" w:lineRule="auto"/>
        <w:ind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A871D8">
      <w:pPr>
        <w:ind w:firstLine="709"/>
        <w:jc w:val="both"/>
        <w:rPr>
          <w:rFonts w:ascii="Times New Roman" w:eastAsia="Times New Roman" w:hAnsi="Times New Roman" w:cs="Times New Roman"/>
          <w:sz w:val="24"/>
          <w:szCs w:val="24"/>
        </w:rPr>
      </w:pPr>
    </w:p>
    <w:p w14:paraId="36CFE84A" w14:textId="77777777" w:rsidR="00FC03E4" w:rsidRDefault="00FC03E4" w:rsidP="004674D1">
      <w:pPr>
        <w:pStyle w:val="Heading2"/>
      </w:pPr>
      <w:bookmarkStart w:id="63" w:name="_Toc138246267"/>
      <w:r>
        <w:t xml:space="preserve">Re-import cell model. </w:t>
      </w:r>
    </w:p>
    <w:p w14:paraId="501938C9" w14:textId="77777777" w:rsidR="00EF5E0C" w:rsidRDefault="00EF5E0C" w:rsidP="00EF5E0C">
      <w:pPr>
        <w:ind w:firstLine="709"/>
        <w:jc w:val="both"/>
        <w:rPr>
          <w:rFonts w:ascii="Times New Roman" w:eastAsia="Times New Roman" w:hAnsi="Times New Roman" w:cs="Times New Roman"/>
          <w:sz w:val="24"/>
          <w:szCs w:val="24"/>
        </w:rPr>
      </w:pPr>
    </w:p>
    <w:p w14:paraId="3A146214" w14:textId="64E569D0" w:rsidR="004674D1" w:rsidRPr="00EF5E0C" w:rsidRDefault="004674D1" w:rsidP="00EF5E0C">
      <w:pPr>
        <w:ind w:firstLine="709"/>
        <w:jc w:val="both"/>
        <w:rPr>
          <w:rFonts w:ascii="Times New Roman" w:eastAsia="Times New Roman" w:hAnsi="Times New Roman" w:cs="Times New Roman"/>
          <w:sz w:val="24"/>
          <w:szCs w:val="24"/>
        </w:rPr>
      </w:pPr>
      <w:r w:rsidRPr="00EF5E0C">
        <w:rPr>
          <w:rFonts w:ascii="Times New Roman" w:eastAsia="Times New Roman" w:hAnsi="Times New Roman" w:cs="Times New Roman"/>
          <w:sz w:val="24"/>
          <w:szCs w:val="24"/>
        </w:rPr>
        <w:t xml:space="preserve">The "Nano" option (Fig.2) allows you to re-import the model into </w:t>
      </w:r>
      <w:proofErr w:type="spellStart"/>
      <w:r w:rsidRPr="00EF5E0C">
        <w:rPr>
          <w:rFonts w:ascii="Times New Roman" w:eastAsia="Times New Roman" w:hAnsi="Times New Roman" w:cs="Times New Roman"/>
          <w:sz w:val="24"/>
          <w:szCs w:val="24"/>
        </w:rPr>
        <w:t>BrainCell</w:t>
      </w:r>
      <w:proofErr w:type="spellEnd"/>
      <w:r w:rsidRPr="00EF5E0C">
        <w:rPr>
          <w:rFonts w:ascii="Times New Roman" w:eastAsia="Times New Roman" w:hAnsi="Times New Roman" w:cs="Times New Roman"/>
          <w:sz w:val="24"/>
          <w:szCs w:val="24"/>
        </w:rPr>
        <w:t>.</w:t>
      </w:r>
      <w:bookmarkEnd w:id="63"/>
    </w:p>
    <w:p w14:paraId="59A098DC" w14:textId="77777777" w:rsidR="00C25A51" w:rsidRDefault="00C25A51" w:rsidP="00C25A51">
      <w:pPr>
        <w:ind w:firstLine="709"/>
        <w:jc w:val="both"/>
        <w:rPr>
          <w:rFonts w:ascii="Times New Roman" w:eastAsia="Times New Roman" w:hAnsi="Times New Roman" w:cs="Times New Roman"/>
          <w:sz w:val="24"/>
          <w:szCs w:val="24"/>
        </w:rPr>
      </w:pPr>
    </w:p>
    <w:p w14:paraId="11A593EF" w14:textId="521CCAB3" w:rsidR="004674D1" w:rsidRPr="00C25A51" w:rsidRDefault="00805AD7" w:rsidP="00C25A51">
      <w:pPr>
        <w:ind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9120" behindDoc="1" locked="0" layoutInCell="0" allowOverlap="1" wp14:anchorId="359917C9" wp14:editId="5C7EB49A">
                <wp:simplePos x="0" y="0"/>
                <wp:positionH relativeFrom="margin">
                  <wp:posOffset>-88900</wp:posOffset>
                </wp:positionH>
                <wp:positionV relativeFrom="paragraph">
                  <wp:posOffset>-224366</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746E553" id="drawingObject563" o:spid="_x0000_s1026" style="position:absolute;margin-left:-7pt;margin-top:-17.65pt;width:545.3pt;height:792.6pt;z-index:-251407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C25A51" w:rsidRPr="00C25A51">
        <w:rPr>
          <w:rFonts w:ascii="Times New Roman" w:eastAsia="Times New Roman" w:hAnsi="Times New Roman" w:cs="Times New Roman"/>
          <w:sz w:val="24"/>
          <w:szCs w:val="24"/>
        </w:rPr>
        <w:t xml:space="preserve">To re-import a cell model, first access the </w:t>
      </w:r>
      <w:proofErr w:type="spellStart"/>
      <w:r w:rsidR="00C25A51" w:rsidRPr="00C25A51">
        <w:rPr>
          <w:rFonts w:ascii="Times New Roman" w:eastAsia="Times New Roman" w:hAnsi="Times New Roman" w:cs="Times New Roman"/>
          <w:sz w:val="24"/>
          <w:szCs w:val="24"/>
        </w:rPr>
        <w:t>BrainCell</w:t>
      </w:r>
      <w:proofErr w:type="spellEnd"/>
      <w:r w:rsidR="00C25A51"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892BF4">
      <w:pPr>
        <w:spacing w:after="5" w:line="240" w:lineRule="exact"/>
        <w:rPr>
          <w:rFonts w:ascii="Times New Roman" w:eastAsia="Times New Roman" w:hAnsi="Times New Roman" w:cs="Times New Roman"/>
          <w:sz w:val="24"/>
          <w:szCs w:val="24"/>
        </w:rPr>
      </w:pPr>
    </w:p>
    <w:p w14:paraId="1D87471C" w14:textId="43E45A46" w:rsidR="004701CB" w:rsidRDefault="0021590A" w:rsidP="00C027EA">
      <w:pPr>
        <w:pStyle w:val="Heading2"/>
      </w:pPr>
      <w:bookmarkStart w:id="64" w:name="SimulationModes"/>
      <w:bookmarkStart w:id="65" w:name="_Toc138246268"/>
      <w:r w:rsidRPr="0021590A">
        <w:t>Simulation modes</w:t>
      </w:r>
      <w:bookmarkEnd w:id="64"/>
      <w:r w:rsidRPr="0021590A">
        <w:t>: Users can choose from a variety of simulation modes to simulate</w:t>
      </w:r>
      <w:bookmarkEnd w:id="65"/>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160E982B" w14:textId="63BE249D" w:rsidR="004701CB" w:rsidRDefault="004701CB" w:rsidP="0021025D">
      <w:pPr>
        <w:spacing w:after="0" w:line="240" w:lineRule="auto"/>
        <w:ind w:left="4769" w:right="-20"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25F65" w14:textId="77777777" w:rsidR="00567274" w:rsidRDefault="00567274" w:rsidP="00F033EA">
      <w:pPr>
        <w:spacing w:after="0" w:line="240" w:lineRule="auto"/>
      </w:pPr>
      <w:r>
        <w:separator/>
      </w:r>
    </w:p>
  </w:endnote>
  <w:endnote w:type="continuationSeparator" w:id="0">
    <w:p w14:paraId="5A02020C" w14:textId="77777777" w:rsidR="00567274" w:rsidRDefault="00567274"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84598D" w:rsidRDefault="008459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84598D" w:rsidRDefault="0084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102FE" w14:textId="77777777" w:rsidR="00567274" w:rsidRDefault="00567274" w:rsidP="00F033EA">
      <w:pPr>
        <w:spacing w:after="0" w:line="240" w:lineRule="auto"/>
      </w:pPr>
      <w:r>
        <w:separator/>
      </w:r>
    </w:p>
  </w:footnote>
  <w:footnote w:type="continuationSeparator" w:id="0">
    <w:p w14:paraId="676BE26B" w14:textId="77777777" w:rsidR="00567274" w:rsidRDefault="00567274"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5"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9"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5"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4"/>
  </w:num>
  <w:num w:numId="3">
    <w:abstractNumId w:val="6"/>
  </w:num>
  <w:num w:numId="4">
    <w:abstractNumId w:val="5"/>
  </w:num>
  <w:num w:numId="5">
    <w:abstractNumId w:val="20"/>
  </w:num>
  <w:num w:numId="6">
    <w:abstractNumId w:val="12"/>
  </w:num>
  <w:num w:numId="7">
    <w:abstractNumId w:val="9"/>
  </w:num>
  <w:num w:numId="8">
    <w:abstractNumId w:val="18"/>
  </w:num>
  <w:num w:numId="9">
    <w:abstractNumId w:val="10"/>
  </w:num>
  <w:num w:numId="10">
    <w:abstractNumId w:val="15"/>
  </w:num>
  <w:num w:numId="11">
    <w:abstractNumId w:val="16"/>
  </w:num>
  <w:num w:numId="12">
    <w:abstractNumId w:val="13"/>
  </w:num>
  <w:num w:numId="13">
    <w:abstractNumId w:val="7"/>
  </w:num>
  <w:num w:numId="14">
    <w:abstractNumId w:val="1"/>
  </w:num>
  <w:num w:numId="15">
    <w:abstractNumId w:val="14"/>
  </w:num>
  <w:num w:numId="16">
    <w:abstractNumId w:val="17"/>
  </w:num>
  <w:num w:numId="17">
    <w:abstractNumId w:val="3"/>
  </w:num>
  <w:num w:numId="18">
    <w:abstractNumId w:val="21"/>
  </w:num>
  <w:num w:numId="19">
    <w:abstractNumId w:val="0"/>
  </w:num>
  <w:num w:numId="20">
    <w:abstractNumId w:val="23"/>
  </w:num>
  <w:num w:numId="21">
    <w:abstractNumId w:val="19"/>
  </w:num>
  <w:num w:numId="22">
    <w:abstractNumId w:val="8"/>
  </w:num>
  <w:num w:numId="23">
    <w:abstractNumId w:val="2"/>
  </w:num>
  <w:num w:numId="24">
    <w:abstractNumId w:val="2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451BC"/>
    <w:rsid w:val="0005138B"/>
    <w:rsid w:val="00065B1B"/>
    <w:rsid w:val="00071A5B"/>
    <w:rsid w:val="000721BD"/>
    <w:rsid w:val="0007305E"/>
    <w:rsid w:val="00074659"/>
    <w:rsid w:val="00081ACF"/>
    <w:rsid w:val="00081E21"/>
    <w:rsid w:val="00084BE5"/>
    <w:rsid w:val="00097C49"/>
    <w:rsid w:val="000B3A86"/>
    <w:rsid w:val="000C481E"/>
    <w:rsid w:val="000C60FB"/>
    <w:rsid w:val="000D4525"/>
    <w:rsid w:val="000D7B10"/>
    <w:rsid w:val="000E032A"/>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B1BDD"/>
    <w:rsid w:val="001B291C"/>
    <w:rsid w:val="001C6AF3"/>
    <w:rsid w:val="001E208B"/>
    <w:rsid w:val="001F3FDB"/>
    <w:rsid w:val="002018D4"/>
    <w:rsid w:val="0021025D"/>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70ECE"/>
    <w:rsid w:val="00376F88"/>
    <w:rsid w:val="00377966"/>
    <w:rsid w:val="00381155"/>
    <w:rsid w:val="00391674"/>
    <w:rsid w:val="00395094"/>
    <w:rsid w:val="003A13F1"/>
    <w:rsid w:val="003A19F7"/>
    <w:rsid w:val="003B1AF7"/>
    <w:rsid w:val="003B2DD3"/>
    <w:rsid w:val="003B675E"/>
    <w:rsid w:val="003B7A8E"/>
    <w:rsid w:val="003C0E1B"/>
    <w:rsid w:val="003C7D47"/>
    <w:rsid w:val="00403A92"/>
    <w:rsid w:val="00411E3F"/>
    <w:rsid w:val="00431828"/>
    <w:rsid w:val="004328A6"/>
    <w:rsid w:val="00436777"/>
    <w:rsid w:val="004367BF"/>
    <w:rsid w:val="0046612B"/>
    <w:rsid w:val="004674D1"/>
    <w:rsid w:val="004678B2"/>
    <w:rsid w:val="004701CB"/>
    <w:rsid w:val="0048219F"/>
    <w:rsid w:val="00487405"/>
    <w:rsid w:val="00493B0D"/>
    <w:rsid w:val="004A1807"/>
    <w:rsid w:val="004B7413"/>
    <w:rsid w:val="004C3688"/>
    <w:rsid w:val="004D6264"/>
    <w:rsid w:val="004D6C6A"/>
    <w:rsid w:val="004E11CA"/>
    <w:rsid w:val="004E1389"/>
    <w:rsid w:val="004F23BB"/>
    <w:rsid w:val="004F37F6"/>
    <w:rsid w:val="00517423"/>
    <w:rsid w:val="00523187"/>
    <w:rsid w:val="005244BD"/>
    <w:rsid w:val="005266CD"/>
    <w:rsid w:val="00530654"/>
    <w:rsid w:val="00534F31"/>
    <w:rsid w:val="00543157"/>
    <w:rsid w:val="00567274"/>
    <w:rsid w:val="00567882"/>
    <w:rsid w:val="00573DF9"/>
    <w:rsid w:val="00590ABE"/>
    <w:rsid w:val="00590BC9"/>
    <w:rsid w:val="00595009"/>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4A8C"/>
    <w:rsid w:val="00674DA4"/>
    <w:rsid w:val="00675AF1"/>
    <w:rsid w:val="006761B7"/>
    <w:rsid w:val="006A04AB"/>
    <w:rsid w:val="006A0CC2"/>
    <w:rsid w:val="006A3221"/>
    <w:rsid w:val="006C0A05"/>
    <w:rsid w:val="006C13DB"/>
    <w:rsid w:val="006C7680"/>
    <w:rsid w:val="006E5D10"/>
    <w:rsid w:val="006F3BC1"/>
    <w:rsid w:val="006F4C24"/>
    <w:rsid w:val="00741F81"/>
    <w:rsid w:val="0074347C"/>
    <w:rsid w:val="00743BFA"/>
    <w:rsid w:val="00750377"/>
    <w:rsid w:val="00753BDC"/>
    <w:rsid w:val="00760BC7"/>
    <w:rsid w:val="00762407"/>
    <w:rsid w:val="00773CCA"/>
    <w:rsid w:val="00777539"/>
    <w:rsid w:val="007857FA"/>
    <w:rsid w:val="007944FD"/>
    <w:rsid w:val="007964F8"/>
    <w:rsid w:val="007A733A"/>
    <w:rsid w:val="007B319E"/>
    <w:rsid w:val="007C19E4"/>
    <w:rsid w:val="007C6F50"/>
    <w:rsid w:val="007D6C89"/>
    <w:rsid w:val="007E2AFA"/>
    <w:rsid w:val="007E2B0F"/>
    <w:rsid w:val="007E429E"/>
    <w:rsid w:val="007E73C8"/>
    <w:rsid w:val="008028E3"/>
    <w:rsid w:val="00805AD7"/>
    <w:rsid w:val="00810C48"/>
    <w:rsid w:val="00831344"/>
    <w:rsid w:val="008434E0"/>
    <w:rsid w:val="0084598D"/>
    <w:rsid w:val="0084606B"/>
    <w:rsid w:val="00847B28"/>
    <w:rsid w:val="008667B7"/>
    <w:rsid w:val="00867342"/>
    <w:rsid w:val="00873E01"/>
    <w:rsid w:val="008754CB"/>
    <w:rsid w:val="008803C4"/>
    <w:rsid w:val="00892BF4"/>
    <w:rsid w:val="008A092C"/>
    <w:rsid w:val="008A268C"/>
    <w:rsid w:val="008A7831"/>
    <w:rsid w:val="008B0F7A"/>
    <w:rsid w:val="008B7007"/>
    <w:rsid w:val="008B774E"/>
    <w:rsid w:val="008B7CA0"/>
    <w:rsid w:val="008C2C35"/>
    <w:rsid w:val="008D6E54"/>
    <w:rsid w:val="008E1196"/>
    <w:rsid w:val="008E3727"/>
    <w:rsid w:val="008F18B6"/>
    <w:rsid w:val="00906B84"/>
    <w:rsid w:val="00907016"/>
    <w:rsid w:val="009127EF"/>
    <w:rsid w:val="00912DC4"/>
    <w:rsid w:val="00942E43"/>
    <w:rsid w:val="00946A27"/>
    <w:rsid w:val="00960DC8"/>
    <w:rsid w:val="0096245C"/>
    <w:rsid w:val="0096731C"/>
    <w:rsid w:val="009A05F0"/>
    <w:rsid w:val="009A4565"/>
    <w:rsid w:val="009B320F"/>
    <w:rsid w:val="009B4D3F"/>
    <w:rsid w:val="009C0E1B"/>
    <w:rsid w:val="009C25F0"/>
    <w:rsid w:val="009C4979"/>
    <w:rsid w:val="009C4C35"/>
    <w:rsid w:val="009D1AA1"/>
    <w:rsid w:val="009D2BC8"/>
    <w:rsid w:val="009D5C73"/>
    <w:rsid w:val="009E7290"/>
    <w:rsid w:val="00A02205"/>
    <w:rsid w:val="00A131CD"/>
    <w:rsid w:val="00A36894"/>
    <w:rsid w:val="00A455CC"/>
    <w:rsid w:val="00A45F68"/>
    <w:rsid w:val="00A83C75"/>
    <w:rsid w:val="00A86BE4"/>
    <w:rsid w:val="00A871D8"/>
    <w:rsid w:val="00A94996"/>
    <w:rsid w:val="00A95D19"/>
    <w:rsid w:val="00AB32CB"/>
    <w:rsid w:val="00AB41E4"/>
    <w:rsid w:val="00AC4E41"/>
    <w:rsid w:val="00AC53DD"/>
    <w:rsid w:val="00AC7BE0"/>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F3D90"/>
    <w:rsid w:val="00C027EA"/>
    <w:rsid w:val="00C20DB2"/>
    <w:rsid w:val="00C25A51"/>
    <w:rsid w:val="00C269BD"/>
    <w:rsid w:val="00C37051"/>
    <w:rsid w:val="00C43FC1"/>
    <w:rsid w:val="00C513CB"/>
    <w:rsid w:val="00C6405D"/>
    <w:rsid w:val="00C77A72"/>
    <w:rsid w:val="00CB4AFF"/>
    <w:rsid w:val="00CB4FF4"/>
    <w:rsid w:val="00CB681A"/>
    <w:rsid w:val="00CB72DA"/>
    <w:rsid w:val="00CC062F"/>
    <w:rsid w:val="00CF279C"/>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345D1"/>
    <w:rsid w:val="00E4387F"/>
    <w:rsid w:val="00E43C54"/>
    <w:rsid w:val="00E43ED2"/>
    <w:rsid w:val="00E444BF"/>
    <w:rsid w:val="00E479B5"/>
    <w:rsid w:val="00E55C28"/>
    <w:rsid w:val="00E57BC2"/>
    <w:rsid w:val="00E60616"/>
    <w:rsid w:val="00E62D6E"/>
    <w:rsid w:val="00E73346"/>
    <w:rsid w:val="00E776DE"/>
    <w:rsid w:val="00E835E7"/>
    <w:rsid w:val="00E850E1"/>
    <w:rsid w:val="00E90BD2"/>
    <w:rsid w:val="00E97AB7"/>
    <w:rsid w:val="00EA7292"/>
    <w:rsid w:val="00EC34EC"/>
    <w:rsid w:val="00ED5424"/>
    <w:rsid w:val="00EF330A"/>
    <w:rsid w:val="00EF5E0C"/>
    <w:rsid w:val="00F009A9"/>
    <w:rsid w:val="00F02ECD"/>
    <w:rsid w:val="00F033EA"/>
    <w:rsid w:val="00F158EA"/>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hyperlink" Target="https://neuromorpho.org" TargetMode="External"/><Relationship Id="rId107" Type="http://schemas.openxmlformats.org/officeDocument/2006/relationships/image" Target="media/image87.png"/><Relationship Id="rId11" Type="http://schemas.openxmlformats.org/officeDocument/2006/relationships/hyperlink" Target="https://neuron.yale.edu/neuron/download"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60.png"/><Relationship Id="rId102" Type="http://schemas.openxmlformats.org/officeDocument/2006/relationships/image" Target="media/image82.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3.png"/><Relationship Id="rId80" Type="http://schemas.openxmlformats.org/officeDocument/2006/relationships/image" Target="media/image61.png"/><Relationship Id="rId85" Type="http://schemas.openxmlformats.org/officeDocument/2006/relationships/image" Target="media/image65.png"/><Relationship Id="rId12" Type="http://schemas.openxmlformats.org/officeDocument/2006/relationships/hyperlink" Target="https://www.python.org/downloads/" TargetMode="External"/><Relationship Id="rId17" Type="http://schemas.openxmlformats.org/officeDocument/2006/relationships/hyperlink" Target="https://github.com/LeonidSavtchenko/Astro" TargetMode="External"/><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6.png"/><Relationship Id="rId114" Type="http://schemas.openxmlformats.org/officeDocument/2006/relationships/fontTable" Target="fontTable.xml"/><Relationship Id="rId10" Type="http://schemas.openxmlformats.org/officeDocument/2006/relationships/hyperlink" Target="https://www.python.org/downloads/"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customXml" Target="ink/ink1.xml"/><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emf"/><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hyperlink" Target="https://github.com/LeonidSavtchenko/BrainCellNew" TargetMode="External"/><Relationship Id="rId39" Type="http://schemas.openxmlformats.org/officeDocument/2006/relationships/image" Target="media/image20.png"/><Relationship Id="rId109" Type="http://schemas.openxmlformats.org/officeDocument/2006/relationships/image" Target="media/image89.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theme" Target="theme/theme1.xml"/><Relationship Id="rId61" Type="http://schemas.openxmlformats.org/officeDocument/2006/relationships/image" Target="media/image42.png"/><Relationship Id="rId82" Type="http://schemas.openxmlformats.org/officeDocument/2006/relationships/image" Target="media/image62.emf"/><Relationship Id="rId19" Type="http://schemas.openxmlformats.org/officeDocument/2006/relationships/image" Target="media/image1.png"/><Relationship Id="rId14" Type="http://schemas.openxmlformats.org/officeDocument/2006/relationships/hyperlink" Target="https://www.python.org/downloads/" TargetMode="External"/><Relationship Id="rId30" Type="http://schemas.openxmlformats.org/officeDocument/2006/relationships/image" Target="media/image12.png"/><Relationship Id="rId35" Type="http://schemas.openxmlformats.org/officeDocument/2006/relationships/hyperlink" Target="http://www.alleninstitute.org/what-we-do/brain-science/research/products-tools/vaa3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7.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3816B-C971-484A-9D11-ED3C235CF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1499</Words>
  <Characters>65550</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44</cp:revision>
  <dcterms:created xsi:type="dcterms:W3CDTF">2023-03-13T14:23:00Z</dcterms:created>
  <dcterms:modified xsi:type="dcterms:W3CDTF">2023-06-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